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8FC020" w14:textId="3CD5BB1A" w:rsidR="0036017B" w:rsidRDefault="000E3526">
      <w:r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5B9967E4" wp14:editId="269D5FD9">
                <wp:simplePos x="0" y="0"/>
                <wp:positionH relativeFrom="column">
                  <wp:posOffset>3782695</wp:posOffset>
                </wp:positionH>
                <wp:positionV relativeFrom="paragraph">
                  <wp:posOffset>5507119</wp:posOffset>
                </wp:positionV>
                <wp:extent cx="2573079" cy="1584252"/>
                <wp:effectExtent l="0" t="0" r="0" b="0"/>
                <wp:wrapNone/>
                <wp:docPr id="716398907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73079" cy="158425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A12D856" w14:textId="08A940EB" w:rsidR="00EE3AA6" w:rsidRPr="005E5DD5" w:rsidRDefault="00A87BEC" w:rsidP="005E5DD5">
                            <w:pPr>
                              <w:jc w:val="center"/>
                              <w:rPr>
                                <w:b/>
                                <w:color w:val="262626" w:themeColor="text1" w:themeTint="D9"/>
                                <w:sz w:val="44"/>
                                <w:szCs w:val="44"/>
                                <w:lang w:val="el-GR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color w:val="262626" w:themeColor="text1" w:themeTint="D9"/>
                                <w:sz w:val="44"/>
                                <w:szCs w:val="44"/>
                                <w:lang w:val="en-US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Mi</w:t>
                            </w:r>
                            <w:r w:rsidR="00DE03AD">
                              <w:rPr>
                                <w:b/>
                                <w:color w:val="262626" w:themeColor="text1" w:themeTint="D9"/>
                                <w:sz w:val="44"/>
                                <w:szCs w:val="44"/>
                                <w:lang w:val="en-US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kroorganismen</w:t>
                            </w:r>
                            <w:proofErr w:type="spellEnd"/>
                            <w:r w:rsidR="000E3526">
                              <w:rPr>
                                <w:b/>
                                <w:color w:val="262626" w:themeColor="text1" w:themeTint="D9"/>
                                <w:sz w:val="44"/>
                                <w:szCs w:val="44"/>
                                <w:lang w:val="en-US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-</w:t>
                            </w:r>
                            <w:r w:rsidR="00DE03AD">
                              <w:rPr>
                                <w:b/>
                                <w:color w:val="262626" w:themeColor="text1" w:themeTint="D9"/>
                                <w:sz w:val="44"/>
                                <w:szCs w:val="44"/>
                                <w:lang w:val="en-US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und</w:t>
                            </w:r>
                            <w:r w:rsidRPr="00A87BEC">
                              <w:rPr>
                                <w:b/>
                                <w:color w:val="262626" w:themeColor="text1" w:themeTint="D9"/>
                                <w:sz w:val="44"/>
                                <w:szCs w:val="44"/>
                                <w:lang w:val="el-GR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DE03AD">
                              <w:rPr>
                                <w:b/>
                                <w:color w:val="262626" w:themeColor="text1" w:themeTint="D9"/>
                                <w:sz w:val="44"/>
                                <w:szCs w:val="44"/>
                                <w:lang w:val="de-DE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Behandlungs</w:t>
                            </w:r>
                            <w:r w:rsidR="000E3526">
                              <w:rPr>
                                <w:b/>
                                <w:color w:val="262626" w:themeColor="text1" w:themeTint="D9"/>
                                <w:sz w:val="44"/>
                                <w:szCs w:val="44"/>
                                <w:lang w:val="de-DE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-K</w:t>
                            </w:r>
                            <w:r w:rsidR="00DE03AD">
                              <w:rPr>
                                <w:b/>
                                <w:color w:val="262626" w:themeColor="text1" w:themeTint="D9"/>
                                <w:sz w:val="44"/>
                                <w:szCs w:val="44"/>
                                <w:lang w:val="de-DE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art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9967E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97.85pt;margin-top:433.65pt;width:202.6pt;height:124.7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" filled="f" stroked="f" strokeweight=".5pt">
                <v:textbox>
                  <w:txbxContent>
                    <w:p w14:paraId="2A12D856" w14:textId="08A940EB" w:rsidR="00EE3AA6" w:rsidRPr="005E5DD5" w:rsidRDefault="00A87BEC" w:rsidP="005E5DD5">
                      <w:pPr>
                        <w:jc w:val="center"/>
                        <w:rPr>
                          <w:b/>
                          <w:color w:val="262626" w:themeColor="text1" w:themeTint="D9"/>
                          <w:sz w:val="44"/>
                          <w:szCs w:val="44"/>
                          <w:lang w:val="el-GR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proofErr w:type="spellStart"/>
                      <w:r>
                        <w:rPr>
                          <w:b/>
                          <w:color w:val="262626" w:themeColor="text1" w:themeTint="D9"/>
                          <w:sz w:val="44"/>
                          <w:szCs w:val="44"/>
                          <w:lang w:val="en-US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Mi</w:t>
                      </w:r>
                      <w:r w:rsidR="00DE03AD">
                        <w:rPr>
                          <w:b/>
                          <w:color w:val="262626" w:themeColor="text1" w:themeTint="D9"/>
                          <w:sz w:val="44"/>
                          <w:szCs w:val="44"/>
                          <w:lang w:val="en-US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kroorganismen</w:t>
                      </w:r>
                      <w:proofErr w:type="spellEnd"/>
                      <w:r w:rsidR="000E3526">
                        <w:rPr>
                          <w:b/>
                          <w:color w:val="262626" w:themeColor="text1" w:themeTint="D9"/>
                          <w:sz w:val="44"/>
                          <w:szCs w:val="44"/>
                          <w:lang w:val="en-US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-</w:t>
                      </w:r>
                      <w:r w:rsidR="00DE03AD">
                        <w:rPr>
                          <w:b/>
                          <w:color w:val="262626" w:themeColor="text1" w:themeTint="D9"/>
                          <w:sz w:val="44"/>
                          <w:szCs w:val="44"/>
                          <w:lang w:val="en-US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 und</w:t>
                      </w:r>
                      <w:r w:rsidRPr="00A87BEC">
                        <w:rPr>
                          <w:b/>
                          <w:color w:val="262626" w:themeColor="text1" w:themeTint="D9"/>
                          <w:sz w:val="44"/>
                          <w:szCs w:val="44"/>
                          <w:lang w:val="el-GR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DE03AD">
                        <w:rPr>
                          <w:b/>
                          <w:color w:val="262626" w:themeColor="text1" w:themeTint="D9"/>
                          <w:sz w:val="44"/>
                          <w:szCs w:val="44"/>
                          <w:lang w:val="de-DE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Behandlungs</w:t>
                      </w:r>
                      <w:r w:rsidR="000E3526">
                        <w:rPr>
                          <w:b/>
                          <w:color w:val="262626" w:themeColor="text1" w:themeTint="D9"/>
                          <w:sz w:val="44"/>
                          <w:szCs w:val="44"/>
                          <w:lang w:val="de-DE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-K</w:t>
                      </w:r>
                      <w:r w:rsidR="00DE03AD">
                        <w:rPr>
                          <w:b/>
                          <w:color w:val="262626" w:themeColor="text1" w:themeTint="D9"/>
                          <w:sz w:val="44"/>
                          <w:szCs w:val="44"/>
                          <w:lang w:val="de-DE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arten</w:t>
                      </w:r>
                    </w:p>
                  </w:txbxContent>
                </v:textbox>
              </v:shape>
            </w:pict>
          </mc:Fallback>
        </mc:AlternateContent>
      </w:r>
      <w:r w:rsidR="00DE03AD">
        <w:rPr>
          <w:noProof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2A3F076E" wp14:editId="1A338C29">
                <wp:simplePos x="0" y="0"/>
                <wp:positionH relativeFrom="column">
                  <wp:posOffset>-1210490</wp:posOffset>
                </wp:positionH>
                <wp:positionV relativeFrom="paragraph">
                  <wp:posOffset>-656803</wp:posOffset>
                </wp:positionV>
                <wp:extent cx="1826895" cy="773468"/>
                <wp:effectExtent l="412433" t="0" r="388937" b="0"/>
                <wp:wrapNone/>
                <wp:docPr id="661190607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8815751" flipV="1">
                          <a:off x="0" y="0"/>
                          <a:ext cx="1826895" cy="77346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AC7298A" w14:textId="2BA5E196" w:rsidR="00AF3065" w:rsidRPr="00DE03AD" w:rsidRDefault="00DE03AD" w:rsidP="00DE03AD">
                            <w:pPr>
                              <w:jc w:val="center"/>
                              <w:rPr>
                                <w:b/>
                                <w:color w:val="70AD47"/>
                                <w:spacing w:val="10"/>
                                <w:sz w:val="36"/>
                                <w:szCs w:val="36"/>
                                <w:lang w:val="en-US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</w:pPr>
                            <w:proofErr w:type="spellStart"/>
                            <w:r w:rsidRPr="00DE03AD">
                              <w:rPr>
                                <w:b/>
                                <w:color w:val="70AD47"/>
                                <w:spacing w:val="10"/>
                                <w:sz w:val="36"/>
                                <w:szCs w:val="36"/>
                                <w:lang w:val="en-US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  <w:t>Kranken</w:t>
                            </w:r>
                            <w:proofErr w:type="spellEnd"/>
                            <w:r w:rsidRPr="00DE03AD">
                              <w:rPr>
                                <w:b/>
                                <w:color w:val="70AD47"/>
                                <w:spacing w:val="10"/>
                                <w:sz w:val="36"/>
                                <w:szCs w:val="36"/>
                                <w:lang w:val="en-US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  <w:t>-</w:t>
                            </w:r>
                          </w:p>
                          <w:p w14:paraId="4BE233AE" w14:textId="076AFF4E" w:rsidR="00DE03AD" w:rsidRPr="00DE03AD" w:rsidRDefault="00DE03AD" w:rsidP="00DE03AD">
                            <w:pPr>
                              <w:jc w:val="center"/>
                              <w:rPr>
                                <w:b/>
                                <w:color w:val="70AD47"/>
                                <w:spacing w:val="10"/>
                                <w:sz w:val="36"/>
                                <w:szCs w:val="36"/>
                                <w:lang w:val="en-US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</w:pPr>
                            <w:proofErr w:type="spellStart"/>
                            <w:r w:rsidRPr="00DE03AD">
                              <w:rPr>
                                <w:b/>
                                <w:color w:val="70AD47"/>
                                <w:spacing w:val="10"/>
                                <w:sz w:val="36"/>
                                <w:szCs w:val="36"/>
                                <w:lang w:val="en-US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  <w:t>haus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3F076E" id="Text Box 10" o:spid="_x0000_s1027" type="#_x0000_t202" style="position:absolute;margin-left:-95.3pt;margin-top:-51.7pt;width:143.85pt;height:60.9pt;rotation:3041142fd;flip:y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" filled="f" stroked="f" strokeweight=".5pt">
                <v:textbox>
                  <w:txbxContent>
                    <w:p w14:paraId="6AC7298A" w14:textId="2BA5E196" w:rsidR="00AF3065" w:rsidRPr="00DE03AD" w:rsidRDefault="00DE03AD" w:rsidP="00DE03AD">
                      <w:pPr>
                        <w:jc w:val="center"/>
                        <w:rPr>
                          <w:b/>
                          <w:color w:val="70AD47"/>
                          <w:spacing w:val="10"/>
                          <w:sz w:val="36"/>
                          <w:szCs w:val="36"/>
                          <w:lang w:val="en-US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chemeClr w14:val="accent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70AD47">
                                <w14:tint w14:val="1000"/>
                              </w14:srgbClr>
                            </w14:solidFill>
                          </w14:textFill>
                        </w:rPr>
                      </w:pPr>
                      <w:proofErr w:type="spellStart"/>
                      <w:r w:rsidRPr="00DE03AD">
                        <w:rPr>
                          <w:b/>
                          <w:color w:val="70AD47"/>
                          <w:spacing w:val="10"/>
                          <w:sz w:val="36"/>
                          <w:szCs w:val="36"/>
                          <w:lang w:val="en-US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chemeClr w14:val="accent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70AD47">
                                <w14:tint w14:val="1000"/>
                              </w14:srgbClr>
                            </w14:solidFill>
                          </w14:textFill>
                        </w:rPr>
                        <w:t>Kranken</w:t>
                      </w:r>
                      <w:proofErr w:type="spellEnd"/>
                      <w:r w:rsidRPr="00DE03AD">
                        <w:rPr>
                          <w:b/>
                          <w:color w:val="70AD47"/>
                          <w:spacing w:val="10"/>
                          <w:sz w:val="36"/>
                          <w:szCs w:val="36"/>
                          <w:lang w:val="en-US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chemeClr w14:val="accent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70AD47">
                                <w14:tint w14:val="1000"/>
                              </w14:srgbClr>
                            </w14:solidFill>
                          </w14:textFill>
                        </w:rPr>
                        <w:t>-</w:t>
                      </w:r>
                    </w:p>
                    <w:p w14:paraId="4BE233AE" w14:textId="076AFF4E" w:rsidR="00DE03AD" w:rsidRPr="00DE03AD" w:rsidRDefault="00DE03AD" w:rsidP="00DE03AD">
                      <w:pPr>
                        <w:jc w:val="center"/>
                        <w:rPr>
                          <w:b/>
                          <w:color w:val="70AD47"/>
                          <w:spacing w:val="10"/>
                          <w:sz w:val="36"/>
                          <w:szCs w:val="36"/>
                          <w:lang w:val="en-US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chemeClr w14:val="accent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70AD47">
                                <w14:tint w14:val="1000"/>
                              </w14:srgbClr>
                            </w14:solidFill>
                          </w14:textFill>
                        </w:rPr>
                      </w:pPr>
                      <w:proofErr w:type="spellStart"/>
                      <w:r w:rsidRPr="00DE03AD">
                        <w:rPr>
                          <w:b/>
                          <w:color w:val="70AD47"/>
                          <w:spacing w:val="10"/>
                          <w:sz w:val="36"/>
                          <w:szCs w:val="36"/>
                          <w:lang w:val="en-US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chemeClr w14:val="accent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70AD47">
                                <w14:tint w14:val="1000"/>
                              </w14:srgbClr>
                            </w14:solidFill>
                          </w14:textFill>
                        </w:rPr>
                        <w:t>hau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DE03AD">
        <w:rPr>
          <w:noProof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4D2C17FB" wp14:editId="245B5F3F">
                <wp:simplePos x="0" y="0"/>
                <wp:positionH relativeFrom="column">
                  <wp:posOffset>17536780</wp:posOffset>
                </wp:positionH>
                <wp:positionV relativeFrom="paragraph">
                  <wp:posOffset>12255485</wp:posOffset>
                </wp:positionV>
                <wp:extent cx="1419207" cy="1115294"/>
                <wp:effectExtent l="76200" t="266700" r="41910" b="256540"/>
                <wp:wrapNone/>
                <wp:docPr id="1453791721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8977156">
                          <a:off x="0" y="0"/>
                          <a:ext cx="1419207" cy="111529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6979E6E" w14:textId="77777777" w:rsidR="00DE03AD" w:rsidRPr="00DE03AD" w:rsidRDefault="00DE03AD" w:rsidP="00DE03AD">
                            <w:pPr>
                              <w:jc w:val="center"/>
                              <w:rPr>
                                <w:b/>
                                <w:color w:val="70AD47"/>
                                <w:spacing w:val="10"/>
                                <w:sz w:val="36"/>
                                <w:szCs w:val="36"/>
                                <w:lang w:val="en-US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</w:pPr>
                            <w:proofErr w:type="spellStart"/>
                            <w:r w:rsidRPr="00DE03AD">
                              <w:rPr>
                                <w:b/>
                                <w:color w:val="70AD47"/>
                                <w:spacing w:val="10"/>
                                <w:sz w:val="36"/>
                                <w:szCs w:val="36"/>
                                <w:lang w:val="en-US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  <w:t>Kranken</w:t>
                            </w:r>
                            <w:proofErr w:type="spellEnd"/>
                            <w:r w:rsidRPr="00DE03AD">
                              <w:rPr>
                                <w:b/>
                                <w:color w:val="70AD47"/>
                                <w:spacing w:val="10"/>
                                <w:sz w:val="36"/>
                                <w:szCs w:val="36"/>
                                <w:lang w:val="en-US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  <w:t>-</w:t>
                            </w:r>
                          </w:p>
                          <w:p w14:paraId="48FC1276" w14:textId="61E26DB5" w:rsidR="00AF3065" w:rsidRPr="00DE03AD" w:rsidRDefault="00DE03AD" w:rsidP="00DE03AD">
                            <w:pPr>
                              <w:jc w:val="center"/>
                              <w:rPr>
                                <w:sz w:val="36"/>
                                <w:szCs w:val="36"/>
                                <w:lang w:val="en-US"/>
                              </w:rPr>
                            </w:pPr>
                            <w:proofErr w:type="spellStart"/>
                            <w:r w:rsidRPr="00DE03AD">
                              <w:rPr>
                                <w:b/>
                                <w:color w:val="70AD47"/>
                                <w:spacing w:val="10"/>
                                <w:sz w:val="36"/>
                                <w:szCs w:val="36"/>
                                <w:lang w:val="en-US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  <w:t>haus</w:t>
                            </w:r>
                            <w:proofErr w:type="spellEnd"/>
                          </w:p>
                          <w:p w14:paraId="1202E04A" w14:textId="77777777" w:rsidR="00DE03AD" w:rsidRDefault="00DE03A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2C17FB" id="_x0000_s1027" type="#_x0000_t202" style="position:absolute;margin-left:1380.85pt;margin-top:965pt;width:111.75pt;height:87.8pt;rotation:-2864845fd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" filled="f" stroked="f" strokeweight=".5pt">
                <v:textbox>
                  <w:txbxContent>
                    <w:p w14:paraId="46979E6E" w14:textId="77777777" w:rsidR="00DE03AD" w:rsidRPr="00DE03AD" w:rsidRDefault="00DE03AD" w:rsidP="00DE03AD">
                      <w:pPr>
                        <w:jc w:val="center"/>
                        <w:rPr>
                          <w:b/>
                          <w:color w:val="70AD47"/>
                          <w:spacing w:val="10"/>
                          <w:sz w:val="36"/>
                          <w:szCs w:val="36"/>
                          <w:lang w:val="en-US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chemeClr w14:val="accent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70AD47">
                                <w14:tint w14:val="1000"/>
                              </w14:srgbClr>
                            </w14:solidFill>
                          </w14:textFill>
                        </w:rPr>
                      </w:pPr>
                      <w:proofErr w:type="spellStart"/>
                      <w:r w:rsidRPr="00DE03AD">
                        <w:rPr>
                          <w:b/>
                          <w:color w:val="70AD47"/>
                          <w:spacing w:val="10"/>
                          <w:sz w:val="36"/>
                          <w:szCs w:val="36"/>
                          <w:lang w:val="en-US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chemeClr w14:val="accent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70AD47">
                                <w14:tint w14:val="1000"/>
                              </w14:srgbClr>
                            </w14:solidFill>
                          </w14:textFill>
                        </w:rPr>
                        <w:t>Kranken</w:t>
                      </w:r>
                      <w:proofErr w:type="spellEnd"/>
                      <w:r w:rsidRPr="00DE03AD">
                        <w:rPr>
                          <w:b/>
                          <w:color w:val="70AD47"/>
                          <w:spacing w:val="10"/>
                          <w:sz w:val="36"/>
                          <w:szCs w:val="36"/>
                          <w:lang w:val="en-US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chemeClr w14:val="accent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70AD47">
                                <w14:tint w14:val="1000"/>
                              </w14:srgbClr>
                            </w14:solidFill>
                          </w14:textFill>
                        </w:rPr>
                        <w:t>-</w:t>
                      </w:r>
                    </w:p>
                    <w:p w14:paraId="48FC1276" w14:textId="61E26DB5" w:rsidR="00AF3065" w:rsidRPr="00DE03AD" w:rsidRDefault="00DE03AD" w:rsidP="00DE03AD">
                      <w:pPr>
                        <w:jc w:val="center"/>
                        <w:rPr>
                          <w:sz w:val="36"/>
                          <w:szCs w:val="36"/>
                          <w:lang w:val="en-US"/>
                        </w:rPr>
                      </w:pPr>
                      <w:proofErr w:type="spellStart"/>
                      <w:r w:rsidRPr="00DE03AD">
                        <w:rPr>
                          <w:b/>
                          <w:color w:val="70AD47"/>
                          <w:spacing w:val="10"/>
                          <w:sz w:val="36"/>
                          <w:szCs w:val="36"/>
                          <w:lang w:val="en-US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chemeClr w14:val="accent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70AD47">
                                <w14:tint w14:val="1000"/>
                              </w14:srgbClr>
                            </w14:solidFill>
                          </w14:textFill>
                        </w:rPr>
                        <w:t>haus</w:t>
                      </w:r>
                      <w:proofErr w:type="spellEnd"/>
                    </w:p>
                    <w:p w14:paraId="1202E04A" w14:textId="77777777" w:rsidR="00DE03AD" w:rsidRDefault="00DE03AD"/>
                  </w:txbxContent>
                </v:textbox>
              </v:shape>
            </w:pict>
          </mc:Fallback>
        </mc:AlternateContent>
      </w:r>
      <w:r w:rsidR="00DE03AD">
        <w:rPr>
          <w:noProof/>
        </w:rPr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23961AA8" wp14:editId="3D7F1E27">
                <wp:simplePos x="0" y="0"/>
                <wp:positionH relativeFrom="column">
                  <wp:posOffset>16931271</wp:posOffset>
                </wp:positionH>
                <wp:positionV relativeFrom="paragraph">
                  <wp:posOffset>11538585</wp:posOffset>
                </wp:positionV>
                <wp:extent cx="1349829" cy="1153886"/>
                <wp:effectExtent l="152400" t="247650" r="41275" b="255905"/>
                <wp:wrapNone/>
                <wp:docPr id="1980958504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9087945">
                          <a:off x="0" y="0"/>
                          <a:ext cx="1349829" cy="11538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69045A0" w14:textId="77777777" w:rsidR="00503217" w:rsidRDefault="00503217" w:rsidP="0050321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7CBF60D" wp14:editId="1171370C">
                                  <wp:extent cx="1102840" cy="827425"/>
                                  <wp:effectExtent l="0" t="203200" r="0" b="188595"/>
                                  <wp:docPr id="1406742458" name="Picture 8" descr="A cartoon of a hospital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49802322" name="Picture 8" descr="A cartoon of a hospital&#10;&#10;Description automatically generated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22979" cy="84253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961AA8" id="Text Box 11" o:spid="_x0000_s1029" type="#_x0000_t202" style="position:absolute;margin-left:1333.15pt;margin-top:908.55pt;width:106.3pt;height:90.85pt;rotation:-2743834fd;z-index:25183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" filled="f" stroked="f" strokeweight=".5pt">
                <v:textbox>
                  <w:txbxContent>
                    <w:p w14:paraId="469045A0" w14:textId="77777777" w:rsidR="00503217" w:rsidRDefault="00503217" w:rsidP="00503217">
                      <w:r>
                        <w:rPr>
                          <w:noProof/>
                        </w:rPr>
                        <w:drawing>
                          <wp:inline distT="0" distB="0" distL="0" distR="0" wp14:anchorId="27CBF60D" wp14:editId="1171370C">
                            <wp:extent cx="1102840" cy="827425"/>
                            <wp:effectExtent l="0" t="203200" r="0" b="188595"/>
                            <wp:docPr id="1406742458" name="Picture 8" descr="A cartoon of a hospital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649802322" name="Picture 8" descr="A cartoon of a hospital&#10;&#10;Description automatically generated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22979" cy="84253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503217">
        <w:rPr>
          <w:noProof/>
        </w:rPr>
        <w:drawing>
          <wp:anchor distT="0" distB="0" distL="114300" distR="114300" simplePos="0" relativeHeight="251802624" behindDoc="0" locked="0" layoutInCell="1" allowOverlap="1" wp14:anchorId="3D8D126B" wp14:editId="505279C5">
            <wp:simplePos x="0" y="0"/>
            <wp:positionH relativeFrom="column">
              <wp:posOffset>11485880</wp:posOffset>
            </wp:positionH>
            <wp:positionV relativeFrom="paragraph">
              <wp:posOffset>4297045</wp:posOffset>
            </wp:positionV>
            <wp:extent cx="2503805" cy="3527425"/>
            <wp:effectExtent l="38100" t="38100" r="29845" b="34925"/>
            <wp:wrapThrough wrapText="bothSides">
              <wp:wrapPolygon edited="0">
                <wp:start x="-329" y="-233"/>
                <wp:lineTo x="-329" y="21697"/>
                <wp:lineTo x="21693" y="21697"/>
                <wp:lineTo x="21693" y="-233"/>
                <wp:lineTo x="-329" y="-233"/>
              </wp:wrapPolygon>
            </wp:wrapThrough>
            <wp:docPr id="1612406224" name="Picture 1" descr="A yellow question mark on a purpl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2406224" name="Picture 1" descr="A yellow question mark on a purple background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09" r="2475" b="4040"/>
                    <a:stretch/>
                  </pic:blipFill>
                  <pic:spPr bwMode="auto">
                    <a:xfrm>
                      <a:off x="0" y="0"/>
                      <a:ext cx="2503805" cy="3527425"/>
                    </a:xfrm>
                    <a:prstGeom prst="rect">
                      <a:avLst/>
                    </a:prstGeom>
                    <a:noFill/>
                    <a:ln w="285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3217">
        <w:rPr>
          <w:noProof/>
        </w:rPr>
        <mc:AlternateContent>
          <mc:Choice Requires="wps">
            <w:drawing>
              <wp:anchor distT="0" distB="0" distL="114300" distR="114300" simplePos="0" relativeHeight="251836416" behindDoc="0" locked="0" layoutInCell="1" allowOverlap="1" wp14:anchorId="4AE1CCFB" wp14:editId="3E2AB7C5">
                <wp:simplePos x="0" y="0"/>
                <wp:positionH relativeFrom="column">
                  <wp:posOffset>-520700</wp:posOffset>
                </wp:positionH>
                <wp:positionV relativeFrom="paragraph">
                  <wp:posOffset>-463550</wp:posOffset>
                </wp:positionV>
                <wp:extent cx="1349829" cy="1153886"/>
                <wp:effectExtent l="250190" t="149860" r="196215" b="158115"/>
                <wp:wrapNone/>
                <wp:docPr id="1451418450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7794542">
                          <a:off x="0" y="0"/>
                          <a:ext cx="1349829" cy="11538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D311DFE" w14:textId="77777777" w:rsidR="00503217" w:rsidRDefault="00503217" w:rsidP="0050321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0584DF4" wp14:editId="2C83CE70">
                                  <wp:extent cx="1102840" cy="827425"/>
                                  <wp:effectExtent l="0" t="0" r="0" b="0"/>
                                  <wp:docPr id="956117072" name="Picture 8" descr="A cartoon of a hospital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49802322" name="Picture 8" descr="A cartoon of a hospital&#10;&#10;Description automatically generated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22979" cy="84253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E1CCFB" id="_x0000_s1030" type="#_x0000_t202" style="position:absolute;margin-left:-41pt;margin-top:-36.5pt;width:106.3pt;height:90.85pt;rotation:8513718fd;z-index:251836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" filled="f" stroked="f" strokeweight=".5pt">
                <v:textbox>
                  <w:txbxContent>
                    <w:p w14:paraId="1D311DFE" w14:textId="77777777" w:rsidR="00503217" w:rsidRDefault="00503217" w:rsidP="00503217">
                      <w:r>
                        <w:rPr>
                          <w:noProof/>
                        </w:rPr>
                        <w:drawing>
                          <wp:inline distT="0" distB="0" distL="0" distR="0" wp14:anchorId="00584DF4" wp14:editId="2C83CE70">
                            <wp:extent cx="1102840" cy="827425"/>
                            <wp:effectExtent l="0" t="0" r="0" b="0"/>
                            <wp:docPr id="956117072" name="Picture 8" descr="A cartoon of a hospital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649802322" name="Picture 8" descr="A cartoon of a hospital&#10;&#10;Description automatically generated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22979" cy="84253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0812FE">
        <w:rPr>
          <w:noProof/>
          <w:lang w:val="en-US"/>
        </w:rPr>
        <w:drawing>
          <wp:anchor distT="0" distB="0" distL="114300" distR="114300" simplePos="0" relativeHeight="251622399" behindDoc="1" locked="0" layoutInCell="1" allowOverlap="1" wp14:anchorId="657B5C7C" wp14:editId="75F36332">
            <wp:simplePos x="0" y="0"/>
            <wp:positionH relativeFrom="margin">
              <wp:posOffset>615950</wp:posOffset>
            </wp:positionH>
            <wp:positionV relativeFrom="paragraph">
              <wp:posOffset>789305</wp:posOffset>
            </wp:positionV>
            <wp:extent cx="16633371" cy="10867164"/>
            <wp:effectExtent l="0" t="0" r="0" b="0"/>
            <wp:wrapNone/>
            <wp:docPr id="1061485728" name="Picture 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6633371" cy="10867164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741A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812864" behindDoc="0" locked="0" layoutInCell="1" allowOverlap="1" wp14:anchorId="074596EF" wp14:editId="7D525BA0">
                <wp:simplePos x="0" y="0"/>
                <wp:positionH relativeFrom="column">
                  <wp:posOffset>16987441</wp:posOffset>
                </wp:positionH>
                <wp:positionV relativeFrom="paragraph">
                  <wp:posOffset>904875</wp:posOffset>
                </wp:positionV>
                <wp:extent cx="1635840" cy="10637200"/>
                <wp:effectExtent l="19050" t="38100" r="40640" b="12065"/>
                <wp:wrapNone/>
                <wp:docPr id="1186623579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35840" cy="10637200"/>
                          <a:chOff x="-397" y="0"/>
                          <a:chExt cx="1635840" cy="10637200"/>
                        </a:xfrm>
                      </wpg:grpSpPr>
                      <pic:pic xmlns:pic="http://schemas.openxmlformats.org/drawingml/2006/picture">
                        <pic:nvPicPr>
                          <pic:cNvPr id="79836683" name="Picture 1" descr="A yellow question mark on a purple background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209" r="2475" b="4040"/>
                          <a:stretch/>
                        </pic:blipFill>
                        <pic:spPr bwMode="auto">
                          <a:xfrm rot="16200000">
                            <a:off x="252095" y="5657532"/>
                            <a:ext cx="1148715" cy="1617980"/>
                          </a:xfrm>
                          <a:prstGeom prst="rect">
                            <a:avLst/>
                          </a:prstGeom>
                          <a:noFill/>
                          <a:ln w="381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g:grpSp>
                        <wpg:cNvPr id="103357697" name="Group 10"/>
                        <wpg:cNvGrpSpPr/>
                        <wpg:grpSpPr>
                          <a:xfrm>
                            <a:off x="-397" y="0"/>
                            <a:ext cx="1635444" cy="10637200"/>
                            <a:chOff x="-4763" y="0"/>
                            <a:chExt cx="1635444" cy="10637200"/>
                          </a:xfrm>
                        </wpg:grpSpPr>
                        <wpg:grpSp>
                          <wpg:cNvPr id="1879613303" name="Group 9"/>
                          <wpg:cNvGrpSpPr/>
                          <wpg:grpSpPr>
                            <a:xfrm>
                              <a:off x="-4763" y="1161098"/>
                              <a:ext cx="1617981" cy="9476102"/>
                              <a:chOff x="13173" y="1478044"/>
                              <a:chExt cx="1620285" cy="9476999"/>
                            </a:xfrm>
                          </wpg:grpSpPr>
                          <wpg:grpSp>
                            <wpg:cNvPr id="568650256" name="Group 8"/>
                            <wpg:cNvGrpSpPr/>
                            <wpg:grpSpPr>
                              <a:xfrm>
                                <a:off x="13571" y="1478044"/>
                                <a:ext cx="1619887" cy="8270155"/>
                                <a:chOff x="13171" y="1447564"/>
                                <a:chExt cx="1619887" cy="8270155"/>
                              </a:xfrm>
                            </wpg:grpSpPr>
                            <wpg:grpSp>
                              <wpg:cNvPr id="390802503" name="Group 7"/>
                              <wpg:cNvGrpSpPr/>
                              <wpg:grpSpPr>
                                <a:xfrm>
                                  <a:off x="13171" y="2635250"/>
                                  <a:ext cx="1619887" cy="7082469"/>
                                  <a:chOff x="13171" y="1617524"/>
                                  <a:chExt cx="1619887" cy="7083386"/>
                                </a:xfrm>
                              </wpg:grpSpPr>
                              <wps:wsp>
                                <wps:cNvPr id="1382392998" name="Rectangle 3"/>
                                <wps:cNvSpPr/>
                                <wps:spPr>
                                  <a:xfrm rot="5400000">
                                    <a:off x="229075" y="7296928"/>
                                    <a:ext cx="1188079" cy="161988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AD69"/>
                                  </a:solidFill>
                                  <a:ln w="38100"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15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744022235" name="Rectangle 3"/>
                                <wps:cNvSpPr/>
                                <wps:spPr>
                                  <a:xfrm rot="5400000">
                                    <a:off x="229074" y="6104929"/>
                                    <a:ext cx="1188079" cy="161988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6FA8DB"/>
                                  </a:solidFill>
                                  <a:ln w="38100"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15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698799215" name="Rectangle 3"/>
                                <wps:cNvSpPr/>
                                <wps:spPr>
                                  <a:xfrm rot="5400000">
                                    <a:off x="229075" y="3763827"/>
                                    <a:ext cx="1188079" cy="161988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7ADCC5"/>
                                  </a:solidFill>
                                  <a:ln w="38100"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15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416625259" name="Rectangle 3"/>
                                <wps:cNvSpPr/>
                                <wps:spPr>
                                  <a:xfrm rot="5400000">
                                    <a:off x="229074" y="2582724"/>
                                    <a:ext cx="1188079" cy="161988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B9B9"/>
                                  </a:solidFill>
                                  <a:ln w="38100"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15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462345171" name="Rectangle 3"/>
                                <wps:cNvSpPr/>
                                <wps:spPr>
                                  <a:xfrm rot="5400000">
                                    <a:off x="229076" y="1401621"/>
                                    <a:ext cx="1188079" cy="161988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AD69"/>
                                  </a:solidFill>
                                  <a:ln w="38100"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15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2093518985" name="Rectangle 3"/>
                              <wps:cNvSpPr/>
                              <wps:spPr>
                                <a:xfrm rot="5400000">
                                  <a:off x="229151" y="1231584"/>
                                  <a:ext cx="1187925" cy="16198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6FA8DB"/>
                                </a:solidFill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2069281890" name="Rectangle 3"/>
                            <wps:cNvSpPr/>
                            <wps:spPr>
                              <a:xfrm rot="5400000">
                                <a:off x="229154" y="9551138"/>
                                <a:ext cx="1187924" cy="16198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B9B9"/>
                              </a:solidFill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pic:pic xmlns:pic="http://schemas.openxmlformats.org/drawingml/2006/picture">
                          <pic:nvPicPr>
                            <pic:cNvPr id="1980853274" name="Picture 1" descr="A yellow question mark on a purple background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4209" r="2475" b="4040"/>
                            <a:stretch/>
                          </pic:blipFill>
                          <pic:spPr bwMode="auto">
                            <a:xfrm rot="16200000">
                              <a:off x="247333" y="-234632"/>
                              <a:ext cx="1148715" cy="1617980"/>
                            </a:xfrm>
                            <a:prstGeom prst="rect">
                              <a:avLst/>
                            </a:prstGeom>
                            <a:noFill/>
                            <a:ln w="381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  <a:extLst>
                                <a:ext uri="{C807C97D-BFC1-408E-A445-0C87EB9F89A2}">
                                  <ask:lineSketchStyleProps xmlns:ask="http://schemas.microsoft.com/office/drawing/2018/sketchyshapes" sd="0">
                                    <a:custGeom>
                                      <a:avLst/>
                                      <a:gdLst/>
                                      <a:ahLst/>
                                      <a:cxnLst/>
                                      <a:rect l="0" t="0" r="0" b="0"/>
                                      <a:pathLst/>
                                    </a:custGeom>
                                    <ask:type/>
                                  </ask:lineSketchStyleProps>
                                </a:ext>
                              </a:extLst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2ACC49F1" id="Group 11" o:spid="_x0000_s1026" style="position:absolute;margin-left:1337.6pt;margin-top:71.25pt;width:128.8pt;height:837.55pt;z-index:251812864" coordorigin="-3" coordsize="16358,10637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alt="A yellow question mark on a purple background&#10;&#10;Description automatically generated" style="position:absolute;left:2520;top:56575;width:11487;height:16180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" stroked="t" strokecolor="windowText" strokeweight="3pt">
                  <v:stroke joinstyle="round"/>
                  <v:imagedata r:id="rId14" o:title="A yellow question mark on a purple background&#10;&#10;Description automatically generated" croptop="2758f" cropbottom="2648f" cropright="1622f"/>
                  <v:path arrowok="t"/>
                </v:shape>
                <v:group id="Group 10" o:spid="_x0000_s1028" style="position:absolute;left:-3;width:16353;height:106372" coordorigin="-47" coordsize="16354,1063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">
                  <v:group id="Group 9" o:spid="_x0000_s1029" style="position:absolute;left:-47;top:11610;width:16179;height:94762" coordorigin="131,14780" coordsize="16202,947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">
                    <v:group id="Group 8" o:spid="_x0000_s1030" style="position:absolute;left:135;top:14780;width:16199;height:82701" coordorigin="131,14475" coordsize="16198,827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">
                      <v:group id="Group 7" o:spid="_x0000_s1031" style="position:absolute;left:131;top:26352;width:16199;height:70825" coordorigin="131,16175" coordsize="16198,708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">
                        <v:rect id="Rectangle 3" o:spid="_x0000_s1032" style="position:absolute;left:2290;top:72969;width:11881;height:16199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" fillcolor="#ffad69" strokecolor="black [3213]" strokeweight="3pt"/>
                        <v:rect id="Rectangle 3" o:spid="_x0000_s1033" style="position:absolute;left:2290;top:61049;width:11881;height:16199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" fillcolor="#6fa8db" strokecolor="black [3213]" strokeweight="3pt"/>
                        <v:rect id="Rectangle 3" o:spid="_x0000_s1034" style="position:absolute;left:2290;top:37638;width:11881;height:16199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" fillcolor="#7adcc5" strokecolor="black [3213]" strokeweight="3pt"/>
                        <v:rect id="Rectangle 3" o:spid="_x0000_s1035" style="position:absolute;left:2290;top:25827;width:11881;height:16199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" fillcolor="#ffb9b9" strokecolor="black [3213]" strokeweight="3pt"/>
                        <v:rect id="Rectangle 3" o:spid="_x0000_s1036" style="position:absolute;left:2290;top:14016;width:11881;height:16199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" fillcolor="#ffad69" strokecolor="black [3213]" strokeweight="3pt"/>
                      </v:group>
                      <v:rect id="Rectangle 3" o:spid="_x0000_s1037" style="position:absolute;left:2291;top:12315;width:11879;height:16199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" fillcolor="#6fa8db" strokecolor="black [3213]" strokeweight="3pt"/>
                    </v:group>
                    <v:rect id="Rectangle 3" o:spid="_x0000_s1038" style="position:absolute;left:2291;top:95511;width:11879;height:16199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" fillcolor="#ffb9b9" strokecolor="black [3213]" strokeweight="3pt"/>
                  </v:group>
                  <v:shape id="Picture 1" o:spid="_x0000_s1039" type="#_x0000_t75" alt="A yellow question mark on a purple background&#10;&#10;Description automatically generated" style="position:absolute;left:2473;top:-2346;width:11487;height:16179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" stroked="t" strokecolor="windowText" strokeweight="3pt">
                    <v:stroke joinstyle="round"/>
                    <v:imagedata r:id="rId14" o:title="A yellow question mark on a purple background&#10;&#10;Description automatically generated" croptop="2758f" cropbottom="2648f" cropright="1622f"/>
                    <v:path arrowok="t"/>
                  </v:shape>
                </v:group>
              </v:group>
            </w:pict>
          </mc:Fallback>
        </mc:AlternateContent>
      </w:r>
      <w:r w:rsidR="00E4741A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21374" behindDoc="0" locked="0" layoutInCell="1" allowOverlap="1" wp14:anchorId="01B7D07E" wp14:editId="643435CB">
                <wp:simplePos x="0" y="0"/>
                <wp:positionH relativeFrom="column">
                  <wp:posOffset>847725</wp:posOffset>
                </wp:positionH>
                <wp:positionV relativeFrom="paragraph">
                  <wp:posOffset>-752475</wp:posOffset>
                </wp:positionV>
                <wp:extent cx="17759045" cy="1639928"/>
                <wp:effectExtent l="19050" t="38100" r="14605" b="17780"/>
                <wp:wrapNone/>
                <wp:docPr id="821404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759045" cy="1639928"/>
                          <a:chOff x="0" y="-2"/>
                          <a:chExt cx="17759343" cy="1640543"/>
                        </a:xfrm>
                      </wpg:grpSpPr>
                      <pic:pic xmlns:pic="http://schemas.openxmlformats.org/drawingml/2006/picture">
                        <pic:nvPicPr>
                          <pic:cNvPr id="2011520551" name="Picture 1" descr="A yellow question mark on a purple background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209" r="2475" b="4040"/>
                          <a:stretch/>
                        </pic:blipFill>
                        <pic:spPr bwMode="auto">
                          <a:xfrm rot="10800000">
                            <a:off x="3474943" y="0"/>
                            <a:ext cx="1149350" cy="1619250"/>
                          </a:xfrm>
                          <a:prstGeom prst="rect">
                            <a:avLst/>
                          </a:prstGeom>
                          <a:noFill/>
                          <a:ln w="381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g:grpSp>
                        <wpg:cNvPr id="1577377762" name="Group 5"/>
                        <wpg:cNvGrpSpPr/>
                        <wpg:grpSpPr>
                          <a:xfrm>
                            <a:off x="0" y="-2"/>
                            <a:ext cx="17759343" cy="1640543"/>
                            <a:chOff x="0" y="-8966"/>
                            <a:chExt cx="17759343" cy="1640543"/>
                          </a:xfrm>
                        </wpg:grpSpPr>
                        <wpg:grpSp>
                          <wpg:cNvPr id="2000727249" name="Group 4"/>
                          <wpg:cNvGrpSpPr/>
                          <wpg:grpSpPr>
                            <a:xfrm>
                              <a:off x="0" y="-8964"/>
                              <a:ext cx="17759343" cy="1640541"/>
                              <a:chOff x="0" y="-13447"/>
                              <a:chExt cx="17759343" cy="1640541"/>
                            </a:xfrm>
                          </wpg:grpSpPr>
                          <wpg:grpSp>
                            <wpg:cNvPr id="877007172" name="Group 5"/>
                            <wpg:cNvGrpSpPr/>
                            <wpg:grpSpPr>
                              <a:xfrm>
                                <a:off x="0" y="6532"/>
                                <a:ext cx="17759343" cy="1620562"/>
                                <a:chOff x="0" y="3171"/>
                                <a:chExt cx="17759458" cy="1620685"/>
                              </a:xfrm>
                            </wpg:grpSpPr>
                            <wpg:grpSp>
                              <wpg:cNvPr id="1049442856" name="Group 5"/>
                              <wpg:cNvGrpSpPr/>
                              <wpg:grpSpPr>
                                <a:xfrm>
                                  <a:off x="0" y="3687"/>
                                  <a:ext cx="12673478" cy="1620169"/>
                                  <a:chOff x="1622050" y="14574"/>
                                  <a:chExt cx="12674725" cy="1620591"/>
                                </a:xfrm>
                              </wpg:grpSpPr>
                              <wpg:grpSp>
                                <wpg:cNvPr id="1489614871" name="Group 4"/>
                                <wpg:cNvGrpSpPr/>
                                <wpg:grpSpPr>
                                  <a:xfrm>
                                    <a:off x="1622050" y="14574"/>
                                    <a:ext cx="12674725" cy="1620591"/>
                                    <a:chOff x="1496178" y="3688"/>
                                    <a:chExt cx="12675036" cy="1620681"/>
                                  </a:xfrm>
                                </wpg:grpSpPr>
                                <wps:wsp>
                                  <wps:cNvPr id="1532344101" name="Rectangle 3"/>
                                  <wps:cNvSpPr/>
                                  <wps:spPr>
                                    <a:xfrm>
                                      <a:off x="1496178" y="3688"/>
                                      <a:ext cx="1152028" cy="161988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6FA8DB"/>
                                    </a:solidFill>
                                    <a:ln w="38100"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15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355228633" name="Rectangle 3"/>
                                  <wps:cNvSpPr/>
                                  <wps:spPr>
                                    <a:xfrm>
                                      <a:off x="2656105" y="4484"/>
                                      <a:ext cx="1152028" cy="161988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AD69"/>
                                    </a:solidFill>
                                    <a:ln w="38100"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15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864560872" name="Rectangle 3"/>
                                  <wps:cNvSpPr/>
                                  <wps:spPr>
                                    <a:xfrm>
                                      <a:off x="6120691" y="4484"/>
                                      <a:ext cx="1152028" cy="161988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7ADCC5"/>
                                    </a:solidFill>
                                    <a:ln w="38100"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15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9584371" name="Rectangle 3"/>
                                  <wps:cNvSpPr/>
                                  <wps:spPr>
                                    <a:xfrm>
                                      <a:off x="3809984" y="4484"/>
                                      <a:ext cx="1152028" cy="161988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B9B9"/>
                                    </a:solidFill>
                                    <a:ln w="38100"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15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83302189" name="Rectangle 3"/>
                                  <wps:cNvSpPr/>
                                  <wps:spPr>
                                    <a:xfrm>
                                      <a:off x="11883154" y="4483"/>
                                      <a:ext cx="1152028" cy="161988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7ADCC5"/>
                                    </a:solidFill>
                                    <a:ln w="38100"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15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2034384105" name="Rectangle 3"/>
                                  <wps:cNvSpPr/>
                                  <wps:spPr>
                                    <a:xfrm>
                                      <a:off x="13019097" y="4484"/>
                                      <a:ext cx="1152117" cy="161988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6FA8DB"/>
                                    </a:solidFill>
                                    <a:ln w="38100"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15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1577622869" name="Rectangle 3"/>
                                  <wps:cNvSpPr/>
                                  <wps:spPr>
                                    <a:xfrm>
                                      <a:off x="10740160" y="4484"/>
                                      <a:ext cx="1152028" cy="161988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B9B9"/>
                                    </a:solidFill>
                                    <a:ln w="38100"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15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1632604094" name="Rectangle 3"/>
                                  <wps:cNvSpPr/>
                                  <wps:spPr>
                                    <a:xfrm>
                                      <a:off x="7273006" y="4483"/>
                                      <a:ext cx="1152028" cy="161988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6FA8DB"/>
                                    </a:solidFill>
                                    <a:ln w="38100"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15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wpg:grpSp>
                              <wps:wsp>
                                <wps:cNvPr id="927934780" name="Rectangle 3"/>
                                <wps:cNvSpPr/>
                                <wps:spPr>
                                  <a:xfrm>
                                    <a:off x="8542153" y="15368"/>
                                    <a:ext cx="1152000" cy="161979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AD69"/>
                                  </a:solidFill>
                                  <a:ln w="38100"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15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174078119" name="Rectangle 3"/>
                              <wps:cNvSpPr/>
                              <wps:spPr>
                                <a:xfrm>
                                  <a:off x="13840010" y="3734"/>
                                  <a:ext cx="1151887" cy="1619373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AD69"/>
                                </a:solidFill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18886676" name="Rectangle 3"/>
                              <wps:cNvSpPr/>
                              <wps:spPr>
                                <a:xfrm>
                                  <a:off x="14987492" y="3734"/>
                                  <a:ext cx="1151886" cy="1619373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B9B9"/>
                                </a:solidFill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025264237" name="Rectangle 3"/>
                              <wps:cNvSpPr/>
                              <wps:spPr>
                                <a:xfrm>
                                  <a:off x="16139458" y="3171"/>
                                  <a:ext cx="1620000" cy="1619373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7ADCC5"/>
                                </a:solidFill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pic:pic xmlns:pic="http://schemas.openxmlformats.org/drawingml/2006/picture">
                            <pic:nvPicPr>
                              <pic:cNvPr id="119740627" name="Picture 1" descr="A yellow question mark on a purple background&#10;&#10;Description automatically generated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t="4209" r="2475" b="4040"/>
                              <a:stretch/>
                            </pic:blipFill>
                            <pic:spPr bwMode="auto">
                              <a:xfrm rot="10800000">
                                <a:off x="8073838" y="-13447"/>
                                <a:ext cx="1149350" cy="1619250"/>
                              </a:xfrm>
                              <a:prstGeom prst="rect">
                                <a:avLst/>
                              </a:prstGeom>
                              <a:noFill/>
                              <a:ln w="381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  <a:extLst>
                                  <a:ext uri="{C807C97D-BFC1-408E-A445-0C87EB9F89A2}">
                                    <ask:lineSketchStyleProps xmlns:ask="http://schemas.microsoft.com/office/drawing/2018/sketchyshapes" sd="0"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/>
                                      </a:custGeom>
                                      <ask:type/>
                                    </ask:lineSketchStyleProps>
                                  </a:ext>
                                </a:extLst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wpg:grpSp>
                        <pic:pic xmlns:pic="http://schemas.openxmlformats.org/drawingml/2006/picture">
                          <pic:nvPicPr>
                            <pic:cNvPr id="1145621519" name="Picture 1" descr="A yellow question mark on a purple background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4209" r="2475" b="4040"/>
                            <a:stretch/>
                          </pic:blipFill>
                          <pic:spPr bwMode="auto">
                            <a:xfrm rot="10800000">
                              <a:off x="12681699" y="-8966"/>
                              <a:ext cx="1149350" cy="1619250"/>
                            </a:xfrm>
                            <a:prstGeom prst="rect">
                              <a:avLst/>
                            </a:prstGeom>
                            <a:noFill/>
                            <a:ln w="381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  <a:extLst>
                                <a:ext uri="{C807C97D-BFC1-408E-A445-0C87EB9F89A2}">
                                  <ask:lineSketchStyleProps xmlns:ask="http://schemas.microsoft.com/office/drawing/2018/sketchyshapes" sd="0">
                                    <a:custGeom>
                                      <a:avLst/>
                                      <a:gdLst/>
                                      <a:ahLst/>
                                      <a:cxnLst/>
                                      <a:rect l="0" t="0" r="0" b="0"/>
                                      <a:pathLst/>
                                    </a:custGeom>
                                    <ask:type/>
                                  </ask:lineSketchStyleProps>
                                </a:ext>
                              </a:extLst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AA56F3F" id="Group 6" o:spid="_x0000_s1026" style="position:absolute;margin-left:66.75pt;margin-top:-59.25pt;width:1398.35pt;height:129.15pt;z-index:251621374;mso-width-relative:margin" coordorigin="" coordsize="177593,164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">
                <v:shape id="Picture 1" o:spid="_x0000_s1027" type="#_x0000_t75" alt="A yellow question mark on a purple background&#10;&#10;Description automatically generated" style="position:absolute;left:34749;width:11493;height:16192;rotation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" stroked="t" strokecolor="windowText" strokeweight="3pt">
                  <v:stroke joinstyle="round"/>
                  <v:imagedata r:id="rId14" o:title="A yellow question mark on a purple background&#10;&#10;Description automatically generated" croptop="2758f" cropbottom="2648f" cropright="1622f"/>
                  <v:path arrowok="t"/>
                </v:shape>
                <v:group id="Group 5" o:spid="_x0000_s1028" style="position:absolute;width:177593;height:16405" coordorigin=",-89" coordsize="177593,164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">
                  <v:group id="Group 4" o:spid="_x0000_s1029" style="position:absolute;top:-89;width:177593;height:16404" coordorigin=",-134" coordsize="177593,164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">
                    <v:group id="Group 5" o:spid="_x0000_s1030" style="position:absolute;top:65;width:177593;height:16205" coordorigin=",31" coordsize="177594,162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">
                      <v:group id="Group 5" o:spid="_x0000_s1031" style="position:absolute;top:36;width:126734;height:16202" coordorigin="16220,145" coordsize="126747,162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">
                        <v:group id="Group 4" o:spid="_x0000_s1032" style="position:absolute;left:16220;top:145;width:126747;height:16206" coordorigin="14961,36" coordsize="126750,162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">
                          <v:rect id="Rectangle 3" o:spid="_x0000_s1033" style="position:absolute;left:14961;top:36;width:11521;height:161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" fillcolor="#6fa8db" strokecolor="black [3213]" strokeweight="3pt"/>
                          <v:rect id="Rectangle 3" o:spid="_x0000_s1034" style="position:absolute;left:26561;top:44;width:11520;height:161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" fillcolor="#ffad69" strokecolor="black [3213]" strokeweight="3pt"/>
                          <v:rect id="Rectangle 3" o:spid="_x0000_s1035" style="position:absolute;left:61206;top:44;width:11521;height:161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" fillcolor="#7adcc5" strokecolor="black [3213]" strokeweight="3pt"/>
                          <v:rect id="Rectangle 3" o:spid="_x0000_s1036" style="position:absolute;left:38099;top:44;width:11521;height:161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" fillcolor="#ffb9b9" strokecolor="black [3213]" strokeweight="3pt"/>
                          <v:rect id="Rectangle 3" o:spid="_x0000_s1037" style="position:absolute;left:118831;top:44;width:11520;height:161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" fillcolor="#7adcc5" strokecolor="black [3213]" strokeweight="3pt"/>
                          <v:rect id="Rectangle 3" o:spid="_x0000_s1038" style="position:absolute;left:130190;top:44;width:11522;height:161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" fillcolor="#6fa8db" strokecolor="black [3213]" strokeweight="3pt"/>
                          <v:rect id="Rectangle 3" o:spid="_x0000_s1039" style="position:absolute;left:107401;top:44;width:11520;height:161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" fillcolor="#ffb9b9" strokecolor="black [3213]" strokeweight="3pt"/>
                          <v:rect id="Rectangle 3" o:spid="_x0000_s1040" style="position:absolute;left:72730;top:44;width:11520;height:161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" fillcolor="#6fa8db" strokecolor="black [3213]" strokeweight="3pt"/>
                        </v:group>
                        <v:rect id="Rectangle 3" o:spid="_x0000_s1041" style="position:absolute;left:85421;top:153;width:11520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" fillcolor="#ffad69" strokecolor="black [3213]" strokeweight="3pt"/>
                      </v:group>
                      <v:rect id="Rectangle 3" o:spid="_x0000_s1042" style="position:absolute;left:138400;top:37;width:11518;height:161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" fillcolor="#ffad69" strokecolor="black [3213]" strokeweight="3pt"/>
                      <v:rect id="Rectangle 3" o:spid="_x0000_s1043" style="position:absolute;left:149874;top:37;width:11519;height:161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" fillcolor="#ffb9b9" strokecolor="black [3213]" strokeweight="3pt"/>
                      <v:rect id="Rectangle 3" o:spid="_x0000_s1044" style="position:absolute;left:161394;top:31;width:16200;height:161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" fillcolor="#7adcc5" strokecolor="black [3213]" strokeweight="3pt"/>
                    </v:group>
                    <v:shape id="Picture 1" o:spid="_x0000_s1045" type="#_x0000_t75" alt="A yellow question mark on a purple background&#10;&#10;Description automatically generated" style="position:absolute;left:80738;top:-134;width:11493;height:16192;rotation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" stroked="t" strokecolor="windowText" strokeweight="3pt">
                      <v:stroke joinstyle="round"/>
                      <v:imagedata r:id="rId14" o:title="A yellow question mark on a purple background&#10;&#10;Description automatically generated" croptop="2758f" cropbottom="2648f" cropright="1622f"/>
                      <v:path arrowok="t"/>
                    </v:shape>
                  </v:group>
                  <v:shape id="Picture 1" o:spid="_x0000_s1046" type="#_x0000_t75" alt="A yellow question mark on a purple background&#10;&#10;Description automatically generated" style="position:absolute;left:126816;top:-89;width:11494;height:16191;rotation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" stroked="t" strokecolor="windowText" strokeweight="3pt">
                    <v:stroke joinstyle="round"/>
                    <v:imagedata r:id="rId14" o:title="A yellow question mark on a purple background&#10;&#10;Description automatically generated" croptop="2758f" cropbottom="2648f" cropright="1622f"/>
                    <v:path arrowok="t"/>
                  </v:shape>
                </v:group>
              </v:group>
            </w:pict>
          </mc:Fallback>
        </mc:AlternateContent>
      </w:r>
      <w:r w:rsidR="00E4741A">
        <w:rPr>
          <w:noProof/>
          <w:color w:val="000000"/>
          <w:lang w:val="en-US"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2A97EFC0" wp14:editId="41474E3A">
                <wp:simplePos x="0" y="0"/>
                <wp:positionH relativeFrom="column">
                  <wp:posOffset>18584267</wp:posOffset>
                </wp:positionH>
                <wp:positionV relativeFrom="paragraph">
                  <wp:posOffset>-938213</wp:posOffset>
                </wp:positionV>
                <wp:extent cx="179990" cy="14273530"/>
                <wp:effectExtent l="0" t="0" r="10795" b="13970"/>
                <wp:wrapNone/>
                <wp:docPr id="1706318530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990" cy="1427353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12701" cap="flat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rect w14:anchorId="028CC378" id="Rectangle 7" o:spid="_x0000_s1026" style="position:absolute;margin-left:1463.35pt;margin-top:-73.9pt;width:14.15pt;height:1123.9pt;z-index:251813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" fillcolor="black" strokeweight=".35281mm">
                <v:textbox inset="0,0,0,0"/>
              </v:rect>
            </w:pict>
          </mc:Fallback>
        </mc:AlternateContent>
      </w:r>
      <w:r w:rsidR="00E4741A">
        <w:rPr>
          <w:noProof/>
          <w:color w:val="000000"/>
          <w:lang w:val="en-US"/>
        </w:rPr>
        <mc:AlternateContent>
          <mc:Choice Requires="wps">
            <w:drawing>
              <wp:anchor distT="0" distB="0" distL="114300" distR="114300" simplePos="0" relativeHeight="251833344" behindDoc="0" locked="0" layoutInCell="1" allowOverlap="1" wp14:anchorId="49E6B85B" wp14:editId="70512929">
                <wp:simplePos x="0" y="0"/>
                <wp:positionH relativeFrom="page">
                  <wp:posOffset>8890</wp:posOffset>
                </wp:positionH>
                <wp:positionV relativeFrom="paragraph">
                  <wp:posOffset>-923925</wp:posOffset>
                </wp:positionV>
                <wp:extent cx="179705" cy="14273530"/>
                <wp:effectExtent l="0" t="0" r="10795" b="13970"/>
                <wp:wrapNone/>
                <wp:docPr id="1463955490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705" cy="1427353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12701" cap="flat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5F591F" id="Rectangle 6" o:spid="_x0000_s1026" style="position:absolute;margin-left:.7pt;margin-top:-72.75pt;width:14.15pt;height:1123.9pt;z-index:251833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" fillcolor="black" strokeweight=".35281mm">
                <v:textbox inset="0,0,0,0"/>
                <w10:wrap anchorx="page"/>
              </v:rect>
            </w:pict>
          </mc:Fallback>
        </mc:AlternateContent>
      </w:r>
      <w:r w:rsidR="00E4741A">
        <w:rPr>
          <w:noProof/>
          <w:color w:val="000000"/>
          <w:lang w:val="en-US"/>
        </w:rPr>
        <mc:AlternateContent>
          <mc:Choice Requires="wps">
            <w:drawing>
              <wp:anchor distT="0" distB="0" distL="114300" distR="114300" simplePos="0" relativeHeight="251832320" behindDoc="0" locked="0" layoutInCell="1" allowOverlap="1" wp14:anchorId="147E4B8E" wp14:editId="6355D3E3">
                <wp:simplePos x="0" y="0"/>
                <wp:positionH relativeFrom="column">
                  <wp:posOffset>-1625600</wp:posOffset>
                </wp:positionH>
                <wp:positionV relativeFrom="paragraph">
                  <wp:posOffset>-906780</wp:posOffset>
                </wp:positionV>
                <wp:extent cx="20358100" cy="179705"/>
                <wp:effectExtent l="0" t="0" r="25400" b="10795"/>
                <wp:wrapNone/>
                <wp:docPr id="1717664613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58100" cy="17970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12701" cap="flat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386F98" id="Rectangle 9" o:spid="_x0000_s1026" style="position:absolute;margin-left:-128pt;margin-top:-71.4pt;width:1603pt;height:14.15pt;z-index:25183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" fillcolor="black" strokeweight=".35281mm">
                <v:textbox inset="0,0,0,0"/>
              </v:rect>
            </w:pict>
          </mc:Fallback>
        </mc:AlternateContent>
      </w:r>
      <w:r w:rsidR="00E4741A">
        <w:rPr>
          <w:noProof/>
          <w:color w:val="000000"/>
          <w:lang w:val="en-US"/>
        </w:rPr>
        <mc:AlternateContent>
          <mc:Choice Requires="wps">
            <w:drawing>
              <wp:anchor distT="0" distB="0" distL="114300" distR="114300" simplePos="0" relativeHeight="251831296" behindDoc="0" locked="0" layoutInCell="1" allowOverlap="1" wp14:anchorId="62A056A4" wp14:editId="3A0E5363">
                <wp:simplePos x="0" y="0"/>
                <wp:positionH relativeFrom="page">
                  <wp:posOffset>13335</wp:posOffset>
                </wp:positionH>
                <wp:positionV relativeFrom="paragraph">
                  <wp:posOffset>13165773</wp:posOffset>
                </wp:positionV>
                <wp:extent cx="19726275" cy="180000"/>
                <wp:effectExtent l="0" t="0" r="28575" b="10795"/>
                <wp:wrapNone/>
                <wp:docPr id="930461531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726275" cy="1800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12701" cap="flat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7F5D32" id="Rectangle 10" o:spid="_x0000_s1026" style="position:absolute;margin-left:1.05pt;margin-top:1036.7pt;width:1553.25pt;height:14.15pt;z-index:251831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" fillcolor="black" strokeweight=".35281mm">
                <v:textbox inset="0,0,0,0"/>
                <w10:wrap anchorx="page"/>
              </v:rect>
            </w:pict>
          </mc:Fallback>
        </mc:AlternateContent>
      </w:r>
      <w:r w:rsidR="00E4741A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19324" behindDoc="0" locked="0" layoutInCell="1" allowOverlap="1" wp14:anchorId="3605D96D" wp14:editId="669F87D3">
                <wp:simplePos x="0" y="0"/>
                <wp:positionH relativeFrom="column">
                  <wp:posOffset>-747395</wp:posOffset>
                </wp:positionH>
                <wp:positionV relativeFrom="paragraph">
                  <wp:posOffset>11553508</wp:posOffset>
                </wp:positionV>
                <wp:extent cx="19349085" cy="1637030"/>
                <wp:effectExtent l="19050" t="19050" r="24765" b="39370"/>
                <wp:wrapNone/>
                <wp:docPr id="1686694461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349085" cy="1637030"/>
                          <a:chOff x="0" y="0"/>
                          <a:chExt cx="19349085" cy="1637665"/>
                        </a:xfrm>
                      </wpg:grpSpPr>
                      <wpg:grpSp>
                        <wpg:cNvPr id="668460908" name="Group 1"/>
                        <wpg:cNvGrpSpPr/>
                        <wpg:grpSpPr>
                          <a:xfrm>
                            <a:off x="0" y="0"/>
                            <a:ext cx="19349085" cy="1637665"/>
                            <a:chOff x="0" y="0"/>
                            <a:chExt cx="19349085" cy="1637665"/>
                          </a:xfrm>
                        </wpg:grpSpPr>
                        <wpg:grpSp>
                          <wpg:cNvPr id="1125313021" name="Group 3"/>
                          <wpg:cNvGrpSpPr/>
                          <wpg:grpSpPr>
                            <a:xfrm>
                              <a:off x="0" y="0"/>
                              <a:ext cx="19349085" cy="1623060"/>
                              <a:chOff x="0" y="0"/>
                              <a:chExt cx="19349201" cy="1623060"/>
                            </a:xfrm>
                          </wpg:grpSpPr>
                          <wpg:grpSp>
                            <wpg:cNvPr id="865289116" name="Group 6"/>
                            <wpg:cNvGrpSpPr/>
                            <wpg:grpSpPr>
                              <a:xfrm>
                                <a:off x="0" y="0"/>
                                <a:ext cx="14278195" cy="1623060"/>
                                <a:chOff x="0" y="10886"/>
                                <a:chExt cx="14278808" cy="1623483"/>
                              </a:xfrm>
                            </wpg:grpSpPr>
                            <wpg:grpSp>
                              <wpg:cNvPr id="237766593" name="Group 5"/>
                              <wpg:cNvGrpSpPr/>
                              <wpg:grpSpPr>
                                <a:xfrm>
                                  <a:off x="0" y="10886"/>
                                  <a:ext cx="14278808" cy="1623483"/>
                                  <a:chOff x="0" y="10886"/>
                                  <a:chExt cx="14278808" cy="1623483"/>
                                </a:xfrm>
                              </wpg:grpSpPr>
                              <wpg:grpSp>
                                <wpg:cNvPr id="1053469594" name="Group 4"/>
                                <wpg:cNvGrpSpPr/>
                                <wpg:grpSpPr>
                                  <a:xfrm>
                                    <a:off x="0" y="10886"/>
                                    <a:ext cx="14278808" cy="1623483"/>
                                    <a:chOff x="-125912" y="0"/>
                                    <a:chExt cx="14279159" cy="1623573"/>
                                  </a:xfrm>
                                </wpg:grpSpPr>
                                <wps:wsp>
                                  <wps:cNvPr id="1243020276" name="Text Box 11"/>
                                  <wps:cNvSpPr txBox="1"/>
                                  <wps:spPr>
                                    <a:xfrm>
                                      <a:off x="-125912" y="1359"/>
                                      <a:ext cx="1619885" cy="161988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7ADCC5"/>
                                    </a:solidFill>
                                    <a:ln w="38103">
                                      <a:solidFill>
                                        <a:srgbClr val="000000"/>
                                      </a:solidFill>
                                      <a:prstDash val="solid"/>
                                    </a:ln>
                                  </wps:spPr>
                                  <wps:txbx>
                                    <w:txbxContent>
                                      <w:p w14:paraId="066823F2" w14:textId="103C57AF" w:rsidR="0036017B" w:rsidRPr="00A87BEC" w:rsidRDefault="00A87BEC" w:rsidP="008D3822">
                                        <w:pPr>
                                          <w:jc w:val="center"/>
                                          <w:rPr>
                                            <w:lang w:val="en-US"/>
                                          </w:rPr>
                                        </w:pPr>
                                        <w:r>
                                          <w:rPr>
                                            <w:b/>
                                            <w:sz w:val="44"/>
                                            <w:szCs w:val="32"/>
                                            <w:lang w:val="en-US"/>
                                          </w:rPr>
                                          <w:t>START</w:t>
                                        </w:r>
                                      </w:p>
                                    </w:txbxContent>
                                  </wps:txbx>
                                  <wps:bodyPr vert="horz" wrap="square" lIns="91440" tIns="45720" rIns="91440" bIns="45720" anchor="t" anchorCtr="0" compatLnSpc="1">
                                    <a:noAutofit/>
                                  </wps:bodyPr>
                                </wps:wsp>
                                <wps:wsp>
                                  <wps:cNvPr id="1844912537" name="Rectangle 3"/>
                                  <wps:cNvSpPr/>
                                  <wps:spPr>
                                    <a:xfrm>
                                      <a:off x="1496177" y="3688"/>
                                      <a:ext cx="1152028" cy="161988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B9B9"/>
                                    </a:solidFill>
                                    <a:ln w="38100"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15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1474374858" name="Rectangle 3"/>
                                  <wps:cNvSpPr/>
                                  <wps:spPr>
                                    <a:xfrm>
                                      <a:off x="2656105" y="0"/>
                                      <a:ext cx="1152028" cy="161988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AD69"/>
                                    </a:solidFill>
                                    <a:ln w="38100"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15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492837933" name="Rectangle 3"/>
                                  <wps:cNvSpPr/>
                                  <wps:spPr>
                                    <a:xfrm>
                                      <a:off x="6111726" y="0"/>
                                      <a:ext cx="1152028" cy="161988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7ADCC5"/>
                                    </a:solidFill>
                                    <a:ln w="38100"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15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571008724" name="Rectangle 3"/>
                                  <wps:cNvSpPr/>
                                  <wps:spPr>
                                    <a:xfrm>
                                      <a:off x="3809984" y="0"/>
                                      <a:ext cx="1152028" cy="161988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6FA8DB"/>
                                    </a:solidFill>
                                    <a:ln w="38100"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15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372416972" name="Rectangle 3"/>
                                  <wps:cNvSpPr/>
                                  <wps:spPr>
                                    <a:xfrm>
                                      <a:off x="11847293" y="0"/>
                                      <a:ext cx="1152028" cy="161988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7ADCC5"/>
                                    </a:solidFill>
                                    <a:ln w="38100"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15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303624460" name="Rectangle 3"/>
                                  <wps:cNvSpPr/>
                                  <wps:spPr>
                                    <a:xfrm>
                                      <a:off x="13001169" y="0"/>
                                      <a:ext cx="1152078" cy="161988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B9B9"/>
                                    </a:solidFill>
                                    <a:ln w="38100"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15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1232419250" name="Rectangle 3"/>
                                  <wps:cNvSpPr/>
                                  <wps:spPr>
                                    <a:xfrm>
                                      <a:off x="10704299" y="0"/>
                                      <a:ext cx="1152028" cy="161988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6FA8DB"/>
                                    </a:solidFill>
                                    <a:ln w="38100"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15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39681582" name="Rectangle 3"/>
                                  <wps:cNvSpPr/>
                                  <wps:spPr>
                                    <a:xfrm>
                                      <a:off x="7259558" y="0"/>
                                      <a:ext cx="1152028" cy="161988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B9B9"/>
                                    </a:solidFill>
                                    <a:ln w="38100"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15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wpg:grpSp>
                              <wps:wsp>
                                <wps:cNvPr id="978930162" name="Rectangle 3"/>
                                <wps:cNvSpPr/>
                                <wps:spPr>
                                  <a:xfrm>
                                    <a:off x="8533188" y="10886"/>
                                    <a:ext cx="1152000" cy="161979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AD69"/>
                                  </a:solidFill>
                                  <a:ln w="38100"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15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1153494945" name="Notched Right Arrow 31"/>
                              <wps:cNvSpPr/>
                              <wps:spPr>
                                <a:xfrm>
                                  <a:off x="234043" y="713014"/>
                                  <a:ext cx="1132773" cy="402376"/>
                                </a:xfrm>
                                <a:custGeom>
                                  <a:avLst/>
                                  <a:gdLst>
                                    <a:gd name="f0" fmla="val 10800000"/>
                                    <a:gd name="f1" fmla="val 5400000"/>
                                    <a:gd name="f2" fmla="val 180"/>
                                    <a:gd name="f3" fmla="val w"/>
                                    <a:gd name="f4" fmla="val h"/>
                                    <a:gd name="f5" fmla="val ss"/>
                                    <a:gd name="f6" fmla="val 0"/>
                                    <a:gd name="f7" fmla="val 50000"/>
                                    <a:gd name="f8" fmla="+- 0 0 -360"/>
                                    <a:gd name="f9" fmla="+- 0 0 -270"/>
                                    <a:gd name="f10" fmla="+- 0 0 -180"/>
                                    <a:gd name="f11" fmla="abs f3"/>
                                    <a:gd name="f12" fmla="abs f4"/>
                                    <a:gd name="f13" fmla="abs f5"/>
                                    <a:gd name="f14" fmla="*/ f8 f0 1"/>
                                    <a:gd name="f15" fmla="*/ f9 f0 1"/>
                                    <a:gd name="f16" fmla="*/ f10 f0 1"/>
                                    <a:gd name="f17" fmla="?: f11 f3 1"/>
                                    <a:gd name="f18" fmla="?: f12 f4 1"/>
                                    <a:gd name="f19" fmla="?: f13 f5 1"/>
                                    <a:gd name="f20" fmla="*/ f14 1 f2"/>
                                    <a:gd name="f21" fmla="*/ f15 1 f2"/>
                                    <a:gd name="f22" fmla="*/ f16 1 f2"/>
                                    <a:gd name="f23" fmla="*/ f17 1 21600"/>
                                    <a:gd name="f24" fmla="*/ f18 1 21600"/>
                                    <a:gd name="f25" fmla="*/ 21600 f17 1"/>
                                    <a:gd name="f26" fmla="*/ 21600 f18 1"/>
                                    <a:gd name="f27" fmla="+- f20 0 f1"/>
                                    <a:gd name="f28" fmla="+- f21 0 f1"/>
                                    <a:gd name="f29" fmla="+- f22 0 f1"/>
                                    <a:gd name="f30" fmla="min f24 f23"/>
                                    <a:gd name="f31" fmla="*/ f25 1 f19"/>
                                    <a:gd name="f32" fmla="*/ f26 1 f19"/>
                                    <a:gd name="f33" fmla="val f31"/>
                                    <a:gd name="f34" fmla="val f32"/>
                                    <a:gd name="f35" fmla="*/ f6 f30 1"/>
                                    <a:gd name="f36" fmla="+- f34 0 f6"/>
                                    <a:gd name="f37" fmla="+- f33 0 f6"/>
                                    <a:gd name="f38" fmla="*/ f33 f30 1"/>
                                    <a:gd name="f39" fmla="*/ f34 f30 1"/>
                                    <a:gd name="f40" fmla="*/ f36 1 2"/>
                                    <a:gd name="f41" fmla="min f37 f36"/>
                                    <a:gd name="f42" fmla="*/ f36 f7 1"/>
                                    <a:gd name="f43" fmla="+- f6 f40 0"/>
                                    <a:gd name="f44" fmla="*/ f41 f7 1"/>
                                    <a:gd name="f45" fmla="*/ f42 1 200000"/>
                                    <a:gd name="f46" fmla="*/ f44 1 100000"/>
                                    <a:gd name="f47" fmla="+- f43 0 f45"/>
                                    <a:gd name="f48" fmla="+- f43 f45 0"/>
                                    <a:gd name="f49" fmla="*/ f43 f30 1"/>
                                    <a:gd name="f50" fmla="+- f33 0 f46"/>
                                    <a:gd name="f51" fmla="*/ f45 f46 1"/>
                                    <a:gd name="f52" fmla="*/ f47 f30 1"/>
                                    <a:gd name="f53" fmla="*/ f48 f30 1"/>
                                    <a:gd name="f54" fmla="*/ f51 1 f40"/>
                                    <a:gd name="f55" fmla="*/ f50 f30 1"/>
                                    <a:gd name="f56" fmla="+- f33 0 f54"/>
                                    <a:gd name="f57" fmla="*/ f54 f30 1"/>
                                    <a:gd name="f58" fmla="*/ f56 f30 1"/>
                                  </a:gdLst>
                                  <a:ahLst/>
                                  <a:cxnLst>
                                    <a:cxn ang="3cd4">
                                      <a:pos x="hc" y="t"/>
                                    </a:cxn>
                                    <a:cxn ang="0">
                                      <a:pos x="r" y="vc"/>
                                    </a:cxn>
                                    <a:cxn ang="cd4">
                                      <a:pos x="hc" y="b"/>
                                    </a:cxn>
                                    <a:cxn ang="cd2">
                                      <a:pos x="l" y="vc"/>
                                    </a:cxn>
                                    <a:cxn ang="f27">
                                      <a:pos x="f55" y="f35"/>
                                    </a:cxn>
                                    <a:cxn ang="f28">
                                      <a:pos x="f57" y="f49"/>
                                    </a:cxn>
                                    <a:cxn ang="f29">
                                      <a:pos x="f55" y="f39"/>
                                    </a:cxn>
                                  </a:cxnLst>
                                  <a:rect l="f57" t="f52" r="f58" b="f53"/>
                                  <a:pathLst>
                                    <a:path>
                                      <a:moveTo>
                                        <a:pt x="f35" y="f52"/>
                                      </a:moveTo>
                                      <a:lnTo>
                                        <a:pt x="f55" y="f52"/>
                                      </a:lnTo>
                                      <a:lnTo>
                                        <a:pt x="f55" y="f35"/>
                                      </a:lnTo>
                                      <a:lnTo>
                                        <a:pt x="f38" y="f49"/>
                                      </a:lnTo>
                                      <a:lnTo>
                                        <a:pt x="f55" y="f39"/>
                                      </a:lnTo>
                                      <a:lnTo>
                                        <a:pt x="f55" y="f53"/>
                                      </a:lnTo>
                                      <a:lnTo>
                                        <a:pt x="f35" y="f53"/>
                                      </a:lnTo>
                                      <a:lnTo>
                                        <a:pt x="f57" y="f4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0000"/>
                                </a:solidFill>
                                <a:ln w="38103" cap="flat">
                                  <a:solidFill>
                                    <a:srgbClr val="000000"/>
                                  </a:solidFill>
                                  <a:prstDash val="solid"/>
                                  <a:miter/>
                                </a:ln>
                              </wps:spPr>
                              <wps:bodyPr lIns="0" tIns="0" rIns="0" bIns="0"/>
                            </wps:wsp>
                          </wpg:grpSp>
                          <wps:wsp>
                            <wps:cNvPr id="504840592" name="Rectangle 3"/>
                            <wps:cNvSpPr/>
                            <wps:spPr>
                              <a:xfrm>
                                <a:off x="15426267" y="0"/>
                                <a:ext cx="1151890" cy="16192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AD69"/>
                              </a:solidFill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23361945" name="Rectangle 3"/>
                            <wps:cNvSpPr/>
                            <wps:spPr>
                              <a:xfrm>
                                <a:off x="16577735" y="0"/>
                                <a:ext cx="1151890" cy="16192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6FA8DB"/>
                              </a:solidFill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22110960" name="Rectangle 3"/>
                            <wps:cNvSpPr/>
                            <wps:spPr>
                              <a:xfrm>
                                <a:off x="17729201" y="0"/>
                                <a:ext cx="1620000" cy="1619373"/>
                              </a:xfrm>
                              <a:prstGeom prst="rect">
                                <a:avLst/>
                              </a:prstGeom>
                              <a:solidFill>
                                <a:srgbClr val="7ADCC5"/>
                              </a:solidFill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pic:pic xmlns:pic="http://schemas.openxmlformats.org/drawingml/2006/picture">
                          <pic:nvPicPr>
                            <pic:cNvPr id="253756194" name="Picture 1" descr="A yellow question mark on a purple background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4209" r="2475" b="4040"/>
                            <a:stretch/>
                          </pic:blipFill>
                          <pic:spPr bwMode="auto">
                            <a:xfrm>
                              <a:off x="5064579" y="19050"/>
                              <a:ext cx="1149350" cy="1618615"/>
                            </a:xfrm>
                            <a:prstGeom prst="rect">
                              <a:avLst/>
                            </a:prstGeom>
                            <a:noFill/>
                            <a:ln w="381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  <a:extLst>
                                <a:ext uri="{C807C97D-BFC1-408E-A445-0C87EB9F89A2}">
                                  <ask:lineSketchStyleProps xmlns:ask="http://schemas.microsoft.com/office/drawing/2018/sketchyshapes" sd="0">
                                    <a:custGeom>
                                      <a:avLst/>
                                      <a:gdLst/>
                                      <a:ahLst/>
                                      <a:cxnLst/>
                                      <a:rect l="0" t="0" r="0" b="0"/>
                                      <a:pathLst/>
                                    </a:custGeom>
                                    <ask:type/>
                                  </ask:lineSketchStyleProps>
                                </a:ext>
                              </a:extLst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236551354" name="Picture 1" descr="A yellow question mark on a purple background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4209" r="2475" b="4040"/>
                            <a:stretch/>
                          </pic:blipFill>
                          <pic:spPr bwMode="auto">
                            <a:xfrm>
                              <a:off x="9663793" y="19050"/>
                              <a:ext cx="1149350" cy="1618615"/>
                            </a:xfrm>
                            <a:prstGeom prst="rect">
                              <a:avLst/>
                            </a:prstGeom>
                            <a:noFill/>
                            <a:ln w="381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  <a:extLst>
                                <a:ext uri="{C807C97D-BFC1-408E-A445-0C87EB9F89A2}">
                                  <ask:lineSketchStyleProps xmlns:ask="http://schemas.microsoft.com/office/drawing/2018/sketchyshapes" sd="0">
                                    <a:custGeom>
                                      <a:avLst/>
                                      <a:gdLst/>
                                      <a:ahLst/>
                                      <a:cxnLst/>
                                      <a:rect l="0" t="0" r="0" b="0"/>
                                      <a:pathLst/>
                                    </a:custGeom>
                                    <ask:type/>
                                  </ask:lineSketchStyleProps>
                                </a:ext>
                              </a:extLst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497444839" name="Picture 1" descr="A yellow question mark on a purple background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209" r="2475" b="4040"/>
                          <a:stretch/>
                        </pic:blipFill>
                        <pic:spPr bwMode="auto">
                          <a:xfrm>
                            <a:off x="14284779" y="19050"/>
                            <a:ext cx="1149350" cy="1618615"/>
                          </a:xfrm>
                          <a:prstGeom prst="rect">
                            <a:avLst/>
                          </a:prstGeom>
                          <a:noFill/>
                          <a:ln w="381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605D96D" id="Group 2" o:spid="_x0000_s1030" style="position:absolute;margin-left:-58.85pt;margin-top:909.75pt;width:1523.55pt;height:128.9pt;z-index:251619324" coordsize="193490,163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">
                <v:group id="Group 1" o:spid="_x0000_s1031" style="position:absolute;width:193490;height:16376" coordsize="193490,16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">
                  <v:group id="Group 3" o:spid="_x0000_s1032" style="position:absolute;width:193490;height:16230" coordsize="193492,16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">
                    <v:group id="Group 6" o:spid="_x0000_s1033" style="position:absolute;width:142781;height:16230" coordorigin=",108" coordsize="142788,16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">
                      <v:group id="Group 5" o:spid="_x0000_s1034" style="position:absolute;top:108;width:142788;height:16235" coordorigin=",108" coordsize="142788,16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">
                        <v:group id="Group 4" o:spid="_x0000_s1035" style="position:absolute;top:108;width:142788;height:16235" coordorigin="-1259" coordsize="142791,16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">
                          <v:shape id="_x0000_s1036" type="#_x0000_t202" style="position:absolute;left:-1259;top:13;width:16198;height:161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" fillcolor="#7adcc5" strokeweight="1.0584mm">
                            <v:textbox>
                              <w:txbxContent>
                                <w:p w14:paraId="066823F2" w14:textId="103C57AF" w:rsidR="0036017B" w:rsidRPr="00A87BEC" w:rsidRDefault="00A87BEC" w:rsidP="008D3822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sz w:val="44"/>
                                      <w:szCs w:val="32"/>
                                      <w:lang w:val="en-US"/>
                                    </w:rPr>
                                    <w:t>START</w:t>
                                  </w:r>
                                </w:p>
                              </w:txbxContent>
                            </v:textbox>
                          </v:shape>
                          <v:rect id="Rectangle 3" o:spid="_x0000_s1037" style="position:absolute;left:14961;top:36;width:11521;height:161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" fillcolor="#ffb9b9" strokecolor="black [3213]" strokeweight="3pt"/>
                          <v:rect id="Rectangle 3" o:spid="_x0000_s1038" style="position:absolute;left:26561;width:11520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" fillcolor="#ffad69" strokecolor="black [3213]" strokeweight="3pt"/>
                          <v:rect id="Rectangle 3" o:spid="_x0000_s1039" style="position:absolute;left:61117;width:11520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" fillcolor="#7adcc5" strokecolor="black [3213]" strokeweight="3pt"/>
                          <v:rect id="Rectangle 3" o:spid="_x0000_s1040" style="position:absolute;left:38099;width:11521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" fillcolor="#6fa8db" strokecolor="black [3213]" strokeweight="3pt"/>
                          <v:rect id="Rectangle 3" o:spid="_x0000_s1041" style="position:absolute;left:118472;width:11521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" fillcolor="#7adcc5" strokecolor="black [3213]" strokeweight="3pt"/>
                          <v:rect id="Rectangle 3" o:spid="_x0000_s1042" style="position:absolute;left:130011;width:11521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" fillcolor="#ffb9b9" strokecolor="black [3213]" strokeweight="3pt"/>
                          <v:rect id="Rectangle 3" o:spid="_x0000_s1043" style="position:absolute;left:107042;width:11521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" fillcolor="#6fa8db" strokecolor="black [3213]" strokeweight="3pt"/>
                          <v:rect id="Rectangle 3" o:spid="_x0000_s1044" style="position:absolute;left:72595;width:11520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" fillcolor="#ffb9b9" strokecolor="black [3213]" strokeweight="3pt"/>
                        </v:group>
                        <v:rect id="Rectangle 3" o:spid="_x0000_s1045" style="position:absolute;left:85331;top:108;width:11520;height:16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" fillcolor="#ffad69" strokecolor="black [3213]" strokeweight="3pt"/>
                      </v:group>
                      <v:shape id="Notched Right Arrow 31" o:spid="_x0000_s1046" style="position:absolute;left:2340;top:7130;width:11328;height:4023;visibility:visible;mso-wrap-style:square;v-text-anchor:top" coordsize="1132773,402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" path="m,100594r931585,l931585,r201188,201188l931585,402376r,-100594l,301782,100594,201188,,100594xe" fillcolor="red" strokeweight="1.0584mm">
                        <v:stroke joinstyle="miter"/>
                        <v:path arrowok="t" o:connecttype="custom" o:connectlocs="566387,0;1132773,201188;566387,402376;0,201188;931585,0;100594,201188;931585,402376" o:connectangles="270,0,90,180,270,180,90" textboxrect="100594,100594,1032179,301782"/>
                      </v:shape>
                    </v:group>
                    <v:rect id="Rectangle 3" o:spid="_x0000_s1047" style="position:absolute;left:154262;width:11519;height:161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" fillcolor="#ffad69" strokecolor="black [3213]" strokeweight="3pt"/>
                    <v:rect id="Rectangle 3" o:spid="_x0000_s1048" style="position:absolute;left:165777;width:11519;height:161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" fillcolor="#6fa8db" strokecolor="black [3213]" strokeweight="3pt"/>
                    <v:rect id="Rectangle 3" o:spid="_x0000_s1049" style="position:absolute;left:177292;width:16200;height:161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" fillcolor="#7adcc5" strokecolor="black [3213]" strokeweight="3pt"/>
                  </v:group>
                  <v:shape id="Picture 1" o:spid="_x0000_s1050" type="#_x0000_t75" alt="A yellow question mark on a purple background&#10;&#10;Description automatically generated" style="position:absolute;left:50645;top:190;width:11494;height:16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" stroked="t" strokecolor="windowText" strokeweight="3pt">
                    <v:stroke joinstyle="round"/>
                    <v:imagedata r:id="rId14" o:title="A yellow question mark on a purple background&#10;&#10;Description automatically generated" croptop="2758f" cropbottom="2648f" cropright="1622f"/>
                    <v:path arrowok="t"/>
                  </v:shape>
                  <v:shape id="Picture 1" o:spid="_x0000_s1051" type="#_x0000_t75" alt="A yellow question mark on a purple background&#10;&#10;Description automatically generated" style="position:absolute;left:96637;top:190;width:11494;height:16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" stroked="t" strokecolor="windowText" strokeweight="3pt">
                    <v:stroke joinstyle="round"/>
                    <v:imagedata r:id="rId14" o:title="A yellow question mark on a purple background&#10;&#10;Description automatically generated" croptop="2758f" cropbottom="2648f" cropright="1622f"/>
                    <v:path arrowok="t"/>
                  </v:shape>
                </v:group>
                <v:shape id="Picture 1" o:spid="_x0000_s1052" type="#_x0000_t75" alt="A yellow question mark on a purple background&#10;&#10;Description automatically generated" style="position:absolute;left:142847;top:190;width:11494;height:16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" stroked="t" strokecolor="windowText" strokeweight="3pt">
                  <v:stroke joinstyle="round"/>
                  <v:imagedata r:id="rId14" o:title="A yellow question mark on a purple background&#10;&#10;Description automatically generated" croptop="2758f" cropbottom="2648f" cropright="1622f"/>
                  <v:path arrowok="t"/>
                </v:shape>
              </v:group>
            </w:pict>
          </mc:Fallback>
        </mc:AlternateContent>
      </w:r>
      <w:r w:rsidR="00E4741A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20349" behindDoc="0" locked="0" layoutInCell="1" allowOverlap="1" wp14:anchorId="5206ACB8" wp14:editId="6E7799C0">
                <wp:simplePos x="0" y="0"/>
                <wp:positionH relativeFrom="column">
                  <wp:posOffset>-777240</wp:posOffset>
                </wp:positionH>
                <wp:positionV relativeFrom="paragraph">
                  <wp:posOffset>-718185</wp:posOffset>
                </wp:positionV>
                <wp:extent cx="1640205" cy="12249150"/>
                <wp:effectExtent l="38100" t="19050" r="17145" b="19050"/>
                <wp:wrapNone/>
                <wp:docPr id="1306343170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40205" cy="12249150"/>
                          <a:chOff x="0" y="0"/>
                          <a:chExt cx="1640541" cy="12249423"/>
                        </a:xfrm>
                      </wpg:grpSpPr>
                      <wps:wsp>
                        <wps:cNvPr id="1019108470" name="Rectangle 3"/>
                        <wps:cNvSpPr/>
                        <wps:spPr>
                          <a:xfrm>
                            <a:off x="21291" y="7516906"/>
                            <a:ext cx="1619250" cy="1151890"/>
                          </a:xfrm>
                          <a:prstGeom prst="rect">
                            <a:avLst/>
                          </a:prstGeom>
                          <a:solidFill>
                            <a:srgbClr val="7ADCC5"/>
                          </a:solidFill>
                          <a:ln w="381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42249298" name="Group 8"/>
                        <wpg:cNvGrpSpPr/>
                        <wpg:grpSpPr>
                          <a:xfrm>
                            <a:off x="0" y="0"/>
                            <a:ext cx="1639570" cy="12249423"/>
                            <a:chOff x="0" y="4482"/>
                            <a:chExt cx="1639794" cy="12249986"/>
                          </a:xfrm>
                        </wpg:grpSpPr>
                        <wps:wsp>
                          <wps:cNvPr id="1050269906" name="Rectangle 3"/>
                          <wps:cNvSpPr/>
                          <wps:spPr>
                            <a:xfrm rot="5400000">
                              <a:off x="235959" y="4930102"/>
                              <a:ext cx="1187450" cy="1620221"/>
                            </a:xfrm>
                            <a:prstGeom prst="rect">
                              <a:avLst/>
                            </a:prstGeom>
                            <a:solidFill>
                              <a:srgbClr val="6FA8DB"/>
                            </a:solidFill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982669860" name="Group 7"/>
                          <wpg:cNvGrpSpPr/>
                          <wpg:grpSpPr>
                            <a:xfrm>
                              <a:off x="0" y="4482"/>
                              <a:ext cx="1638841" cy="12249986"/>
                              <a:chOff x="0" y="4482"/>
                              <a:chExt cx="1638841" cy="12249986"/>
                            </a:xfrm>
                          </wpg:grpSpPr>
                          <wpg:grpSp>
                            <wpg:cNvPr id="1894042534" name="Group 7"/>
                            <wpg:cNvGrpSpPr/>
                            <wpg:grpSpPr>
                              <a:xfrm>
                                <a:off x="18991" y="4482"/>
                                <a:ext cx="1619850" cy="12249986"/>
                                <a:chOff x="17935" y="12952"/>
                                <a:chExt cx="1620483" cy="12254144"/>
                              </a:xfrm>
                            </wpg:grpSpPr>
                            <wps:wsp>
                              <wps:cNvPr id="1753005959" name="Rectangle 3"/>
                              <wps:cNvSpPr/>
                              <wps:spPr>
                                <a:xfrm>
                                  <a:off x="19168" y="12952"/>
                                  <a:ext cx="1619250" cy="16192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7ADCC5"/>
                                </a:solidFill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15642086" name="Rectangle 3"/>
                              <wps:cNvSpPr/>
                              <wps:spPr>
                                <a:xfrm rot="5400000">
                                  <a:off x="233841" y="10863114"/>
                                  <a:ext cx="1188079" cy="16198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6FA8DB"/>
                                </a:solidFill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40309285" name="Rectangle 3"/>
                              <wps:cNvSpPr/>
                              <wps:spPr>
                                <a:xfrm rot="5400000">
                                  <a:off x="233840" y="9669188"/>
                                  <a:ext cx="1188079" cy="16198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AD69"/>
                                </a:solidFill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903309862" name="Rectangle 3"/>
                              <wps:cNvSpPr/>
                              <wps:spPr>
                                <a:xfrm rot="5400000">
                                  <a:off x="233841" y="8475270"/>
                                  <a:ext cx="1188079" cy="16198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B9B9"/>
                                </a:solidFill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68847410" name="Rectangle 3"/>
                              <wps:cNvSpPr/>
                              <wps:spPr>
                                <a:xfrm rot="5400000">
                                  <a:off x="233838" y="3767028"/>
                                  <a:ext cx="1188079" cy="16198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AD69"/>
                                </a:solidFill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113681582" name="Rectangle 3"/>
                              <wps:cNvSpPr/>
                              <wps:spPr>
                                <a:xfrm rot="5400000">
                                  <a:off x="233838" y="2589838"/>
                                  <a:ext cx="1188079" cy="16198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B9B9"/>
                                </a:solidFill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pic:pic xmlns:pic="http://schemas.openxmlformats.org/drawingml/2006/picture">
                            <pic:nvPicPr>
                              <pic:cNvPr id="1407282885" name="Picture 1" descr="A yellow question mark on a purple background&#10;&#10;Description automatically generated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t="4209" r="2475" b="4040"/>
                              <a:stretch/>
                            </pic:blipFill>
                            <pic:spPr bwMode="auto">
                              <a:xfrm rot="5400000">
                                <a:off x="235267" y="1399612"/>
                                <a:ext cx="1148715" cy="1619250"/>
                              </a:xfrm>
                              <a:prstGeom prst="rect">
                                <a:avLst/>
                              </a:prstGeom>
                              <a:noFill/>
                              <a:ln w="381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  <a:extLst>
                                  <a:ext uri="{C807C97D-BFC1-408E-A445-0C87EB9F89A2}">
                                    <ask:lineSketchStyleProps xmlns:ask="http://schemas.microsoft.com/office/drawing/2018/sketchyshapes" sd="0"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/>
                                      </a:custGeom>
                                      <ask:type/>
                                    </ask:lineSketchStyleProps>
                                  </a:ext>
                                </a:extLst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wpg:grpSp>
                        <pic:pic xmlns:pic="http://schemas.openxmlformats.org/drawingml/2006/picture">
                          <pic:nvPicPr>
                            <pic:cNvPr id="363965398" name="Picture 1" descr="A yellow question mark on a purple background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4209" r="2475" b="4040"/>
                            <a:stretch/>
                          </pic:blipFill>
                          <pic:spPr bwMode="auto">
                            <a:xfrm rot="5400000">
                              <a:off x="237247" y="6123698"/>
                              <a:ext cx="1148715" cy="1619250"/>
                            </a:xfrm>
                            <a:prstGeom prst="rect">
                              <a:avLst/>
                            </a:prstGeom>
                            <a:noFill/>
                            <a:ln w="381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  <a:extLst>
                                <a:ext uri="{C807C97D-BFC1-408E-A445-0C87EB9F89A2}">
                                  <ask:lineSketchStyleProps xmlns:ask="http://schemas.microsoft.com/office/drawing/2018/sketchyshapes" sd="0">
                                    <a:custGeom>
                                      <a:avLst/>
                                      <a:gdLst/>
                                      <a:ahLst/>
                                      <a:cxnLst/>
                                      <a:rect l="0" t="0" r="0" b="0"/>
                                      <a:pathLst/>
                                    </a:custGeom>
                                    <ask:type/>
                                  </ask:lineSketchStyleProps>
                                </a:ext>
                              </a:extLst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66DCED7" id="Group 9" o:spid="_x0000_s1026" style="position:absolute;margin-left:-61.2pt;margin-top:-56.55pt;width:129.15pt;height:964.5pt;z-index:251620349" coordsize="16405,122494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">
                <v:rect id="Rectangle 3" o:spid="_x0000_s1027" style="position:absolute;left:212;top:75169;width:16193;height:11518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" fillcolor="#7adcc5" strokecolor="black [3213]" strokeweight="3pt"/>
                <v:group id="Group 8" o:spid="_x0000_s1028" style="position:absolute;width:16395;height:122494" coordorigin=",44" coordsize="16397,12249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">
                  <v:rect id="Rectangle 3" o:spid="_x0000_s1029" style="position:absolute;left:2358;top:49301;width:11875;height:16202;rotation:9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" fillcolor="#6fa8db" strokecolor="black [3213]" strokeweight="3pt"/>
                  <v:group id="Group 7" o:spid="_x0000_s1030" style="position:absolute;top:44;width:16388;height:122500" coordorigin=",44" coordsize="16388,12249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">
                    <v:group id="Group 7" o:spid="_x0000_s1031" style="position:absolute;left:189;top:44;width:16199;height:122500" coordorigin="179,129" coordsize="16204,12254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">
                      <v:rect id="Rectangle 3" o:spid="_x0000_s1032" style="position:absolute;left:191;top:129;width:16193;height:16193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" fillcolor="#7adcc5" strokecolor="black [3213]" strokeweight="3pt"/>
                      <v:rect id="Rectangle 3" o:spid="_x0000_s1033" style="position:absolute;left:2339;top:108630;width:11880;height:16199;rotation:9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" fillcolor="#6fa8db" strokecolor="black [3213]" strokeweight="3pt"/>
                      <v:rect id="Rectangle 3" o:spid="_x0000_s1034" style="position:absolute;left:2338;top:96691;width:11881;height:16199;rotation:9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" fillcolor="#ffad69" strokecolor="black [3213]" strokeweight="3pt"/>
                      <v:rect id="Rectangle 3" o:spid="_x0000_s1035" style="position:absolute;left:2338;top:84752;width:11881;height:16199;rotation:9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" fillcolor="#ffb9b9" strokecolor="black [3213]" strokeweight="3pt"/>
                      <v:rect id="Rectangle 3" o:spid="_x0000_s1036" style="position:absolute;left:2338;top:37670;width:11881;height:16199;rotation:9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" fillcolor="#ffad69" strokecolor="black [3213]" strokeweight="3pt"/>
                      <v:rect id="Rectangle 3" o:spid="_x0000_s1037" style="position:absolute;left:2338;top:25898;width:11881;height:16199;rotation:9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" fillcolor="#ffb9b9" strokecolor="black [3213]" strokeweight="3pt"/>
                    </v:group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Picture 1" o:spid="_x0000_s1038" type="#_x0000_t75" alt="A yellow question mark on a purple background&#10;&#10;Description automatically generated" style="position:absolute;left:2352;top:13996;width:11487;height:16192;rotation:9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" stroked="t" strokecolor="windowText" strokeweight="3pt">
                      <v:stroke joinstyle="round"/>
                      <v:imagedata r:id="rId15" o:title="A yellow question mark on a purple background&#10;&#10;Description automatically generated" croptop="2758f" cropbottom="2648f" cropright="1622f"/>
                      <v:path arrowok="t"/>
                    </v:shape>
                  </v:group>
                  <v:shape id="Picture 1" o:spid="_x0000_s1039" type="#_x0000_t75" alt="A yellow question mark on a purple background&#10;&#10;Description automatically generated" style="position:absolute;left:2372;top:61236;width:11487;height:16193;rotation:9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" stroked="t" strokecolor="windowText" strokeweight="3pt">
                    <v:stroke joinstyle="round"/>
                    <v:imagedata r:id="rId15" o:title="A yellow question mark on a purple background&#10;&#10;Description automatically generated" croptop="2758f" cropbottom="2648f" cropright="1622f"/>
                    <v:path arrowok="t"/>
                  </v:shape>
                </v:group>
              </v:group>
            </w:pict>
          </mc:Fallback>
        </mc:AlternateContent>
      </w:r>
      <w:r w:rsidR="009B6BB5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4A3B233" wp14:editId="7D31E4C7">
                <wp:simplePos x="0" y="0"/>
                <wp:positionH relativeFrom="column">
                  <wp:posOffset>12131029</wp:posOffset>
                </wp:positionH>
                <wp:positionV relativeFrom="paragraph">
                  <wp:posOffset>5431990</wp:posOffset>
                </wp:positionV>
                <wp:extent cx="1298970" cy="930651"/>
                <wp:effectExtent l="57150" t="171450" r="0" b="174625"/>
                <wp:wrapNone/>
                <wp:docPr id="14072150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0339538">
                          <a:off x="0" y="0"/>
                          <a:ext cx="1298970" cy="93065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0B53E03" w14:textId="57176322" w:rsidR="00F248A0" w:rsidRPr="00F740D7" w:rsidRDefault="00F248A0">
                            <w:pPr>
                              <w:rPr>
                                <w:b/>
                                <w:outline/>
                                <w:color w:val="FBE4D5" w:themeColor="accent2" w:themeTint="33"/>
                                <w:sz w:val="48"/>
                                <w:szCs w:val="48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F740D7">
                              <w:rPr>
                                <w:b/>
                                <w:outline/>
                                <w:color w:val="FBE4D5" w:themeColor="accent2" w:themeTint="33"/>
                                <w:sz w:val="48"/>
                                <w:szCs w:val="48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Mystery car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A3B233" id="_x0000_s1054" type="#_x0000_t202" style="position:absolute;margin-left:955.2pt;margin-top:427.7pt;width:102.3pt;height:73.3pt;rotation:-1376761fd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" filled="f" stroked="f" strokeweight=".5pt">
                <v:textbox>
                  <w:txbxContent>
                    <w:p w14:paraId="70B53E03" w14:textId="57176322" w:rsidR="00F248A0" w:rsidRPr="00F740D7" w:rsidRDefault="00F248A0">
                      <w:pPr>
                        <w:rPr>
                          <w:b/>
                          <w:outline/>
                          <w:color w:val="FBE4D5" w:themeColor="accent2" w:themeTint="33"/>
                          <w:sz w:val="48"/>
                          <w:szCs w:val="48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F740D7">
                        <w:rPr>
                          <w:b/>
                          <w:outline/>
                          <w:color w:val="FBE4D5" w:themeColor="accent2" w:themeTint="33"/>
                          <w:sz w:val="48"/>
                          <w:szCs w:val="48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Mystery cards</w:t>
                      </w:r>
                    </w:p>
                  </w:txbxContent>
                </v:textbox>
              </v:shape>
            </w:pict>
          </mc:Fallback>
        </mc:AlternateContent>
      </w:r>
      <w:r w:rsidR="00AF306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62CA7B7E" wp14:editId="36206ED1">
                <wp:simplePos x="0" y="0"/>
                <wp:positionH relativeFrom="column">
                  <wp:posOffset>3838575</wp:posOffset>
                </wp:positionH>
                <wp:positionV relativeFrom="paragraph">
                  <wp:posOffset>4229191</wp:posOffset>
                </wp:positionV>
                <wp:extent cx="2519680" cy="3527425"/>
                <wp:effectExtent l="19050" t="19050" r="13970" b="15875"/>
                <wp:wrapSquare wrapText="bothSides"/>
                <wp:docPr id="112565184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19680" cy="3527425"/>
                        </a:xfrm>
                        <a:prstGeom prst="rect">
                          <a:avLst/>
                        </a:prstGeom>
                        <a:solidFill>
                          <a:srgbClr val="E5F5CB"/>
                        </a:solidFill>
                        <a:ln w="38103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52584936" w14:textId="77777777" w:rsidR="0036017B" w:rsidRDefault="0036017B"/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CA7B7E" id="Text Box 2" o:spid="_x0000_s1055" type="#_x0000_t202" style="position:absolute;margin-left:302.25pt;margin-top:333pt;width:198.4pt;height:277.75pt;z-index: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" fillcolor="#e5f5cb" strokeweight="1.0584mm">
                <v:textbox>
                  <w:txbxContent>
                    <w:p w14:paraId="52584936" w14:textId="77777777" w:rsidR="0036017B" w:rsidRDefault="0036017B"/>
                  </w:txbxContent>
                </v:textbox>
                <w10:wrap type="square"/>
              </v:shape>
            </w:pict>
          </mc:Fallback>
        </mc:AlternateContent>
      </w:r>
    </w:p>
    <w:sectPr w:rsidR="0036017B" w:rsidSect="005F601C">
      <w:headerReference w:type="default" r:id="rId16"/>
      <w:footerReference w:type="default" r:id="rId17"/>
      <w:pgSz w:w="31015" w:h="22482" w:orient="landscape" w:code="8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C0BCF2" w14:textId="77777777" w:rsidR="00215DE3" w:rsidRDefault="00215DE3">
      <w:pPr>
        <w:spacing w:after="0" w:line="240" w:lineRule="auto"/>
      </w:pPr>
      <w:r>
        <w:separator/>
      </w:r>
    </w:p>
  </w:endnote>
  <w:endnote w:type="continuationSeparator" w:id="0">
    <w:p w14:paraId="5F1B0414" w14:textId="77777777" w:rsidR="00215DE3" w:rsidRDefault="00215D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5C29C6" w14:textId="77777777" w:rsidR="00E717ED" w:rsidRDefault="00E717ED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B646A4" w14:textId="77777777" w:rsidR="00215DE3" w:rsidRDefault="00215DE3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469B7B05" w14:textId="77777777" w:rsidR="00215DE3" w:rsidRDefault="00215D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D141A5" w14:textId="77777777" w:rsidR="00E717ED" w:rsidRDefault="00E717ED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wNLMwMDKwtDQ0MzFV0lEKTi0uzszPAykwrAUA77+jpCwAAAA="/>
  </w:docVars>
  <w:rsids>
    <w:rsidRoot w:val="0036017B"/>
    <w:rsid w:val="000732FC"/>
    <w:rsid w:val="000812FE"/>
    <w:rsid w:val="000D0DBE"/>
    <w:rsid w:val="000E3526"/>
    <w:rsid w:val="001845BF"/>
    <w:rsid w:val="00215DE3"/>
    <w:rsid w:val="0036017B"/>
    <w:rsid w:val="00385838"/>
    <w:rsid w:val="00503217"/>
    <w:rsid w:val="005E5DD5"/>
    <w:rsid w:val="005F601C"/>
    <w:rsid w:val="00647584"/>
    <w:rsid w:val="006A2822"/>
    <w:rsid w:val="007265D7"/>
    <w:rsid w:val="008D3822"/>
    <w:rsid w:val="009B6BB5"/>
    <w:rsid w:val="00A87BEC"/>
    <w:rsid w:val="00AF3065"/>
    <w:rsid w:val="00B53566"/>
    <w:rsid w:val="00C1326A"/>
    <w:rsid w:val="00DE03AD"/>
    <w:rsid w:val="00E2461D"/>
    <w:rsid w:val="00E4741A"/>
    <w:rsid w:val="00E655D9"/>
    <w:rsid w:val="00E717ED"/>
    <w:rsid w:val="00EE3AA6"/>
    <w:rsid w:val="00F248A0"/>
    <w:rsid w:val="00F3183C"/>
    <w:rsid w:val="00F740D7"/>
    <w:rsid w:val="00FB32FE"/>
    <w:rsid w:val="00FD7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DFAFB7"/>
  <w15:docId w15:val="{FA7C7616-B02A-465C-B6E7-88CB52C0B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44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uppressAutoHyphens/>
    </w:p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Absatz-Standardschriftart"/>
  </w:style>
  <w:style w:type="paragraph" w:styleId="Fuzeile">
    <w:name w:val="footer"/>
    <w:basedOn w:val="Standar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Absatz-Standardschriftart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0.png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FA1D0E80F40FC40A0AC5446D3E68E4C" ma:contentTypeVersion="18" ma:contentTypeDescription="Ein neues Dokument erstellen." ma:contentTypeScope="" ma:versionID="2204550c97607469936ec7e81792196f">
  <xsd:schema xmlns:xsd="http://www.w3.org/2001/XMLSchema" xmlns:xs="http://www.w3.org/2001/XMLSchema" xmlns:p="http://schemas.microsoft.com/office/2006/metadata/properties" xmlns:ns2="b52a108e-5039-4255-9b08-41efa128c942" xmlns:ns3="f3050677-c956-48d1-88f1-1e5f36ffa1d3" targetNamespace="http://schemas.microsoft.com/office/2006/metadata/properties" ma:root="true" ma:fieldsID="a7dfba574590a0fe82b44716dd6e7ae9" ns2:_="" ns3:_="">
    <xsd:import namespace="b52a108e-5039-4255-9b08-41efa128c942"/>
    <xsd:import namespace="f3050677-c956-48d1-88f1-1e5f36ffa1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2a108e-5039-4255-9b08-41efa128c9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Bildmarkierungen" ma:readOnly="false" ma:fieldId="{5cf76f15-5ced-4ddc-b409-7134ff3c332f}" ma:taxonomyMulti="true" ma:sspId="3d606419-4bd4-4dd8-8f0f-b14ca53228e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050677-c956-48d1-88f1-1e5f36ffa1d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2554a29-e0a6-470a-b571-f2607765b0e7}" ma:internalName="TaxCatchAll" ma:showField="CatchAllData" ma:web="f3050677-c956-48d1-88f1-1e5f36ffa1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52a108e-5039-4255-9b08-41efa128c942">
      <Terms xmlns="http://schemas.microsoft.com/office/infopath/2007/PartnerControls"/>
    </lcf76f155ced4ddcb4097134ff3c332f>
    <TaxCatchAll xmlns="f3050677-c956-48d1-88f1-1e5f36ffa1d3" xsi:nil="true"/>
  </documentManagement>
</p:properties>
</file>

<file path=customXml/itemProps1.xml><?xml version="1.0" encoding="utf-8"?>
<ds:datastoreItem xmlns:ds="http://schemas.openxmlformats.org/officeDocument/2006/customXml" ds:itemID="{E78A94E9-DCB1-451C-8C47-3241DDE16DC6}"/>
</file>

<file path=customXml/itemProps2.xml><?xml version="1.0" encoding="utf-8"?>
<ds:datastoreItem xmlns:ds="http://schemas.openxmlformats.org/officeDocument/2006/customXml" ds:itemID="{4C1C6650-0165-4498-83CC-712326633A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659E81-673B-4F02-8BCF-317BB0413C05}">
  <ds:schemaRefs>
    <ds:schemaRef ds:uri="http://schemas.microsoft.com/office/2006/metadata/properties"/>
    <ds:schemaRef ds:uri="http://schemas.microsoft.com/office/infopath/2007/PartnerControls"/>
    <ds:schemaRef ds:uri="b52a108e-5039-4255-9b08-41efa128c942"/>
    <ds:schemaRef ds:uri="f3050677-c956-48d1-88f1-1e5f36ffa1d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ystalla nicolaou</dc:creator>
  <dc:description/>
  <cp:lastModifiedBy>Hannah Kwella</cp:lastModifiedBy>
  <cp:revision>10</cp:revision>
  <dcterms:created xsi:type="dcterms:W3CDTF">2024-03-26T15:14:00Z</dcterms:created>
  <dcterms:modified xsi:type="dcterms:W3CDTF">2024-10-23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5723d32-6ed5-4091-911a-20f867544bd6</vt:lpwstr>
  </property>
  <property fmtid="{D5CDD505-2E9C-101B-9397-08002B2CF9AE}" pid="3" name="ContentTypeId">
    <vt:lpwstr>0x0101001FA1D0E80F40FC40A0AC5446D3E68E4C</vt:lpwstr>
  </property>
</Properties>
</file>